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C4AAC" w14:textId="1BAB7A1D" w:rsidR="00A82CD8" w:rsidRDefault="007C6CEA" w:rsidP="00273522">
      <w:pPr>
        <w:pStyle w:val="BodyText"/>
      </w:pPr>
      <w:r>
        <w:rPr>
          <w:b/>
        </w:rPr>
        <w:t xml:space="preserve">February </w:t>
      </w:r>
      <w:r w:rsidR="00E9483E">
        <w:rPr>
          <w:b/>
        </w:rPr>
        <w:t>202</w:t>
      </w:r>
      <w:r>
        <w:rPr>
          <w:b/>
        </w:rPr>
        <w:t>1</w:t>
      </w:r>
    </w:p>
    <w:p w14:paraId="16095F09" w14:textId="77777777" w:rsidR="004900C8" w:rsidRDefault="00273522" w:rsidP="004900C8">
      <w:pPr>
        <w:pStyle w:val="Heading2"/>
      </w:pPr>
      <w:r>
        <w:t>About this form</w:t>
      </w:r>
    </w:p>
    <w:p w14:paraId="008F98BE" w14:textId="553C2DCE" w:rsidR="00273522" w:rsidRDefault="00273522" w:rsidP="00273522">
      <w:pPr>
        <w:pStyle w:val="BodyText"/>
      </w:pPr>
      <w:r>
        <w:t xml:space="preserve">This form is to be used to apply for </w:t>
      </w:r>
      <w:r w:rsidR="004F6E5B">
        <w:t>registration</w:t>
      </w:r>
      <w:r>
        <w:t xml:space="preserve"> of </w:t>
      </w:r>
      <w:r w:rsidR="004F6E5B">
        <w:t xml:space="preserve">an </w:t>
      </w:r>
      <w:r>
        <w:t xml:space="preserve">item of plant of </w:t>
      </w:r>
      <w:r w:rsidR="004F6E5B">
        <w:t xml:space="preserve">a </w:t>
      </w:r>
      <w:r>
        <w:t>diesel engine system used in underground coal mines</w:t>
      </w:r>
      <w:r w:rsidR="004F5A9D">
        <w:t>.</w:t>
      </w:r>
    </w:p>
    <w:p w14:paraId="1FE3548B" w14:textId="77777777" w:rsidR="00273522" w:rsidRDefault="00882682" w:rsidP="00273522">
      <w:pPr>
        <w:pStyle w:val="BodyText"/>
      </w:pPr>
      <w:hyperlink r:id="rId9" w:anchor="/view/regulation/2014/799/part13/sec177" w:history="1">
        <w:r w:rsidR="00273522" w:rsidRPr="009322F7">
          <w:rPr>
            <w:rStyle w:val="Hyperlink"/>
          </w:rPr>
          <w:t>Clause 177</w:t>
        </w:r>
      </w:hyperlink>
      <w:r w:rsidR="00273522">
        <w:t xml:space="preserve"> of the </w:t>
      </w:r>
      <w:r w:rsidR="00273522" w:rsidRPr="009322F7">
        <w:rPr>
          <w:i/>
        </w:rPr>
        <w:t>Work Health and Safety (Mines and Petroleum Sites) Regulation 2014</w:t>
      </w:r>
      <w:r w:rsidR="00273522">
        <w:t xml:space="preserve"> and </w:t>
      </w:r>
      <w:hyperlink r:id="rId10" w:anchor="/view/regulation/2017/404/chap5/part5.3" w:history="1">
        <w:r w:rsidR="00273522" w:rsidRPr="009322F7">
          <w:rPr>
            <w:rStyle w:val="Hyperlink"/>
          </w:rPr>
          <w:t>Part 5.3</w:t>
        </w:r>
      </w:hyperlink>
      <w:r w:rsidR="00273522">
        <w:t xml:space="preserve"> of the </w:t>
      </w:r>
      <w:r w:rsidR="00273522" w:rsidRPr="009322F7">
        <w:rPr>
          <w:i/>
        </w:rPr>
        <w:t>Work Health and Safety Regulation 2017</w:t>
      </w:r>
      <w:r w:rsidR="00273522">
        <w:t xml:space="preserve"> sets out requirements for the item registration of specific plant used in mines. </w:t>
      </w:r>
    </w:p>
    <w:p w14:paraId="6F2F0FB8" w14:textId="77777777" w:rsidR="00A82CD8" w:rsidRDefault="00273522" w:rsidP="00273522">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B7AE629" w14:textId="77777777" w:rsidR="00273522" w:rsidRDefault="00273522" w:rsidP="009322F7">
      <w:pPr>
        <w:pStyle w:val="Headingnumber1"/>
      </w:pPr>
      <w:r>
        <w:t>Applicant details</w:t>
      </w:r>
    </w:p>
    <w:p w14:paraId="34DCB319" w14:textId="77777777" w:rsidR="00273522" w:rsidRDefault="00273522" w:rsidP="00273522">
      <w:pPr>
        <w:pStyle w:val="BodyText"/>
      </w:pPr>
      <w:r>
        <w:t>An application can be made by a person who has control of the plant, can identify the plant and state that the plant has been inspected by a competent person and is safe to operate.</w:t>
      </w:r>
    </w:p>
    <w:p w14:paraId="11CF97D5" w14:textId="64B194D2" w:rsidR="00273522" w:rsidRDefault="00273522" w:rsidP="00273522">
      <w:pPr>
        <w:pStyle w:val="BodyText"/>
      </w:pPr>
      <w:r>
        <w:t>Is the applicant a person with management or control of the item of plant?</w:t>
      </w:r>
      <w:r w:rsidR="00495A92">
        <w:tab/>
      </w:r>
      <w:r>
        <w:t xml:space="preserve"> </w:t>
      </w:r>
      <w:bookmarkStart w:id="0" w:name="_GoBack"/>
      <w:r>
        <w:fldChar w:fldCharType="begin">
          <w:ffData>
            <w:name w:val="Check1"/>
            <w:enabled/>
            <w:calcOnExit w:val="0"/>
            <w:checkBox>
              <w:sizeAuto/>
              <w:default w:val="0"/>
            </w:checkBox>
          </w:ffData>
        </w:fldChar>
      </w:r>
      <w:bookmarkStart w:id="1" w:name="Check1"/>
      <w:r>
        <w:instrText xml:space="preserve"> FORMCHECKBOX </w:instrText>
      </w:r>
      <w:r w:rsidR="00882682">
        <w:fldChar w:fldCharType="separate"/>
      </w:r>
      <w:r>
        <w:fldChar w:fldCharType="end"/>
      </w:r>
      <w:bookmarkEnd w:id="1"/>
      <w:bookmarkEnd w:id="0"/>
      <w:r>
        <w:t xml:space="preserve"> Yes </w:t>
      </w:r>
      <w:r w:rsidR="00495A92">
        <w:t xml:space="preserve">  </w:t>
      </w:r>
      <w:r>
        <w:t xml:space="preserve">  </w:t>
      </w:r>
      <w:r>
        <w:fldChar w:fldCharType="begin">
          <w:ffData>
            <w:name w:val="Check2"/>
            <w:enabled/>
            <w:calcOnExit w:val="0"/>
            <w:checkBox>
              <w:sizeAuto/>
              <w:default w:val="0"/>
            </w:checkBox>
          </w:ffData>
        </w:fldChar>
      </w:r>
      <w:bookmarkStart w:id="2" w:name="Check2"/>
      <w:r>
        <w:instrText xml:space="preserve"> FORMCHECKBOX </w:instrText>
      </w:r>
      <w:r w:rsidR="00882682">
        <w:fldChar w:fldCharType="separate"/>
      </w:r>
      <w:r>
        <w:fldChar w:fldCharType="end"/>
      </w:r>
      <w:bookmarkEnd w:id="2"/>
      <w:r>
        <w:t xml:space="preserve"> No* </w:t>
      </w:r>
    </w:p>
    <w:p w14:paraId="6400805F" w14:textId="77777777" w:rsidR="00273522" w:rsidRPr="00273522" w:rsidRDefault="00273522" w:rsidP="00273522">
      <w:pPr>
        <w:pStyle w:val="BodyText"/>
        <w:rPr>
          <w:sz w:val="18"/>
          <w:szCs w:val="18"/>
        </w:rPr>
      </w:pPr>
      <w:r>
        <w:t>*</w:t>
      </w:r>
      <w:r w:rsidRPr="00273522">
        <w:rPr>
          <w:sz w:val="18"/>
          <w:szCs w:val="18"/>
        </w:rPr>
        <w:t xml:space="preserve">If no, please </w:t>
      </w:r>
      <w:r w:rsidR="00E51B46">
        <w:rPr>
          <w:sz w:val="18"/>
          <w:szCs w:val="18"/>
        </w:rPr>
        <w:t>attach a letter of authority from the person with management or control of the item of plant</w:t>
      </w:r>
      <w:r w:rsidRPr="00273522">
        <w:rPr>
          <w:sz w:val="18"/>
          <w:szCs w:val="18"/>
        </w:rPr>
        <w:t>.</w:t>
      </w:r>
    </w:p>
    <w:p w14:paraId="0249ACFC" w14:textId="599CF363" w:rsidR="00273522" w:rsidRDefault="00273522" w:rsidP="009322F7">
      <w:pPr>
        <w:pStyle w:val="Headingnumber2"/>
      </w:pPr>
      <w:r>
        <w:t xml:space="preserve">Optional: What is the role of the applicant in relation to the item of plant being </w:t>
      </w:r>
      <w:r w:rsidR="0037639C">
        <w:t>registered</w:t>
      </w:r>
      <w:r>
        <w:t>?</w:t>
      </w:r>
    </w:p>
    <w:p w14:paraId="5F7DE54F" w14:textId="67D89C39"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rsidR="009151E1">
        <w:tab/>
      </w:r>
      <w:r>
        <w:t>Mine operator</w:t>
      </w:r>
    </w:p>
    <w:p w14:paraId="7BD2F684" w14:textId="7B6D0972"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rsidR="009151E1">
        <w:tab/>
      </w:r>
      <w:r>
        <w:t>Contractor</w:t>
      </w:r>
    </w:p>
    <w:p w14:paraId="67482F98" w14:textId="08E78E60"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rsidR="009151E1">
        <w:tab/>
      </w:r>
      <w:r>
        <w:t>Hire company</w:t>
      </w:r>
    </w:p>
    <w:p w14:paraId="5756CDFB" w14:textId="62DE955C"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rsidR="009151E1">
        <w:tab/>
      </w:r>
      <w:r>
        <w:t>Other (specify)</w:t>
      </w:r>
    </w:p>
    <w:tbl>
      <w:tblPr>
        <w:tblStyle w:val="TableGridLight"/>
        <w:tblW w:w="0" w:type="auto"/>
        <w:tblLook w:val="04A0" w:firstRow="1" w:lastRow="0" w:firstColumn="1" w:lastColumn="0" w:noHBand="0" w:noVBand="1"/>
      </w:tblPr>
      <w:tblGrid>
        <w:gridCol w:w="10194"/>
      </w:tblGrid>
      <w:tr w:rsidR="00495A92" w14:paraId="5FA9E95D" w14:textId="77777777" w:rsidTr="00314940">
        <w:tc>
          <w:tcPr>
            <w:tcW w:w="10194" w:type="dxa"/>
          </w:tcPr>
          <w:p w14:paraId="4BBAFDDD" w14:textId="77777777" w:rsidR="00495A92" w:rsidRDefault="00495A92" w:rsidP="00314940">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8290860" w14:textId="77777777" w:rsidR="009322F7" w:rsidRDefault="009322F7" w:rsidP="009322F7">
      <w:pPr>
        <w:pStyle w:val="Headingnumber2"/>
      </w:pPr>
      <w:r>
        <w:lastRenderedPageBreak/>
        <w:t>Body corporate (if applicable)</w:t>
      </w:r>
    </w:p>
    <w:p w14:paraId="19331DD3" w14:textId="77777777" w:rsidR="009322F7" w:rsidRDefault="009322F7" w:rsidP="009322F7">
      <w:pPr>
        <w:pStyle w:val="BodyText"/>
      </w:pPr>
      <w:r>
        <w:t>Registered name</w:t>
      </w:r>
    </w:p>
    <w:tbl>
      <w:tblPr>
        <w:tblStyle w:val="TableGridLight"/>
        <w:tblW w:w="0" w:type="auto"/>
        <w:tblLook w:val="04A0" w:firstRow="1" w:lastRow="0" w:firstColumn="1" w:lastColumn="0" w:noHBand="0" w:noVBand="1"/>
      </w:tblPr>
      <w:tblGrid>
        <w:gridCol w:w="10194"/>
      </w:tblGrid>
      <w:tr w:rsidR="009322F7" w14:paraId="37526D9E" w14:textId="77777777" w:rsidTr="00314940">
        <w:tc>
          <w:tcPr>
            <w:tcW w:w="10194" w:type="dxa"/>
          </w:tcPr>
          <w:p w14:paraId="590BDE0D"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441884" w14:textId="77777777" w:rsidR="009322F7" w:rsidRPr="00C73569" w:rsidRDefault="009322F7" w:rsidP="009322F7">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314940" w:rsidRPr="00FE5B8B" w14:paraId="10ACA125" w14:textId="77777777" w:rsidTr="00314940">
        <w:trPr>
          <w:cantSplit/>
          <w:trHeight w:hRule="exact" w:val="454"/>
          <w:tblHeader/>
        </w:trPr>
        <w:tc>
          <w:tcPr>
            <w:tcW w:w="642" w:type="dxa"/>
            <w:shd w:val="clear" w:color="auto" w:fill="auto"/>
            <w:vAlign w:val="center"/>
          </w:tcPr>
          <w:p w14:paraId="5EFEA54D" w14:textId="77777777" w:rsidR="00314940" w:rsidRPr="00FE5B8B" w:rsidRDefault="00314940" w:rsidP="00314940">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A186EF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65B419"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BB1007"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162BA6E" w14:textId="77777777" w:rsidR="00314940" w:rsidRDefault="00314940" w:rsidP="00314940">
            <w:pPr>
              <w:pStyle w:val="tablebody"/>
            </w:pPr>
          </w:p>
        </w:tc>
        <w:tc>
          <w:tcPr>
            <w:tcW w:w="382" w:type="dxa"/>
            <w:shd w:val="clear" w:color="auto" w:fill="auto"/>
            <w:vAlign w:val="center"/>
          </w:tcPr>
          <w:p w14:paraId="1396D84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CF46FE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76467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C7A10A2" w14:textId="77777777" w:rsidR="00314940" w:rsidRDefault="00314940" w:rsidP="00314940">
            <w:pPr>
              <w:pStyle w:val="tablebody"/>
            </w:pPr>
          </w:p>
        </w:tc>
        <w:tc>
          <w:tcPr>
            <w:tcW w:w="382" w:type="dxa"/>
            <w:shd w:val="clear" w:color="auto" w:fill="auto"/>
            <w:vAlign w:val="center"/>
          </w:tcPr>
          <w:p w14:paraId="11DCE2AF"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F10028"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59FDB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CAB62" w14:textId="77777777" w:rsidR="009322F7" w:rsidRDefault="009322F7" w:rsidP="009322F7">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322F7" w14:paraId="5C7F26ED" w14:textId="77777777" w:rsidTr="00314940">
        <w:tc>
          <w:tcPr>
            <w:tcW w:w="10204" w:type="dxa"/>
          </w:tcPr>
          <w:bookmarkStart w:id="3" w:name="_Hlk19114881"/>
          <w:p w14:paraId="74578466"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3"/>
    </w:tbl>
    <w:p w14:paraId="15054544" w14:textId="77777777" w:rsidR="009322F7" w:rsidRPr="00C73569" w:rsidRDefault="009322F7" w:rsidP="009322F7">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314940" w:rsidRPr="00FE5B8B" w14:paraId="0094CFAD" w14:textId="77777777" w:rsidTr="00314940">
        <w:trPr>
          <w:cantSplit/>
          <w:trHeight w:hRule="exact" w:val="454"/>
          <w:tblHeader/>
        </w:trPr>
        <w:tc>
          <w:tcPr>
            <w:tcW w:w="642" w:type="dxa"/>
            <w:shd w:val="clear" w:color="auto" w:fill="auto"/>
            <w:vAlign w:val="center"/>
          </w:tcPr>
          <w:p w14:paraId="18ADD846" w14:textId="77777777" w:rsidR="00314940" w:rsidRPr="00FE5B8B" w:rsidRDefault="00314940" w:rsidP="00314940">
            <w:pPr>
              <w:spacing w:after="0"/>
              <w:rPr>
                <w:b/>
                <w:bCs/>
              </w:rPr>
            </w:pPr>
            <w:r w:rsidRPr="00FE5B8B">
              <w:rPr>
                <w:b/>
                <w:bCs/>
              </w:rPr>
              <w:t>ABN</w:t>
            </w:r>
          </w:p>
        </w:tc>
        <w:tc>
          <w:tcPr>
            <w:tcW w:w="384" w:type="dxa"/>
            <w:shd w:val="clear" w:color="auto" w:fill="auto"/>
            <w:vAlign w:val="center"/>
          </w:tcPr>
          <w:p w14:paraId="604EBA7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533FB1"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FBF3D72" w14:textId="77777777" w:rsidR="00314940" w:rsidRDefault="00314940" w:rsidP="00314940">
            <w:pPr>
              <w:pStyle w:val="tablebody"/>
            </w:pPr>
          </w:p>
        </w:tc>
        <w:tc>
          <w:tcPr>
            <w:tcW w:w="382" w:type="dxa"/>
            <w:shd w:val="clear" w:color="auto" w:fill="auto"/>
            <w:vAlign w:val="center"/>
          </w:tcPr>
          <w:p w14:paraId="46A5179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866873"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D61DBE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E3DAB0C" w14:textId="77777777" w:rsidR="00314940" w:rsidRDefault="00314940" w:rsidP="00314940">
            <w:pPr>
              <w:pStyle w:val="tablebody"/>
            </w:pPr>
          </w:p>
        </w:tc>
        <w:tc>
          <w:tcPr>
            <w:tcW w:w="382" w:type="dxa"/>
            <w:shd w:val="clear" w:color="auto" w:fill="auto"/>
            <w:vAlign w:val="center"/>
          </w:tcPr>
          <w:p w14:paraId="3ED7B072"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398CB0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B1753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DEA256D" w14:textId="77777777" w:rsidR="00314940" w:rsidRDefault="00314940" w:rsidP="00314940">
            <w:pPr>
              <w:pStyle w:val="tablebody"/>
            </w:pPr>
          </w:p>
        </w:tc>
        <w:tc>
          <w:tcPr>
            <w:tcW w:w="382" w:type="dxa"/>
            <w:shd w:val="clear" w:color="auto" w:fill="auto"/>
            <w:vAlign w:val="center"/>
          </w:tcPr>
          <w:p w14:paraId="1AAAC92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4F294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92F8F3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0D188E" w14:textId="77777777" w:rsidR="009322F7" w:rsidRDefault="009322F7" w:rsidP="009322F7">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322F7" w14:paraId="1BB86A57" w14:textId="77777777" w:rsidTr="00314940">
        <w:tc>
          <w:tcPr>
            <w:tcW w:w="5097" w:type="dxa"/>
          </w:tcPr>
          <w:p w14:paraId="3B73C7E5" w14:textId="059E4552" w:rsidR="009322F7" w:rsidRPr="00495A92" w:rsidRDefault="009322F7" w:rsidP="00495A92">
            <w:pPr>
              <w:pStyle w:val="tablebody"/>
            </w:pPr>
            <w:r w:rsidRPr="00495A92">
              <w:t>First name</w:t>
            </w:r>
          </w:p>
        </w:tc>
        <w:tc>
          <w:tcPr>
            <w:tcW w:w="5097" w:type="dxa"/>
          </w:tcPr>
          <w:p w14:paraId="63C8718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35C76917" w14:textId="77777777" w:rsidTr="00314940">
        <w:tc>
          <w:tcPr>
            <w:tcW w:w="5097" w:type="dxa"/>
          </w:tcPr>
          <w:p w14:paraId="0CD44FB8" w14:textId="77777777" w:rsidR="009322F7" w:rsidRPr="00495A92" w:rsidRDefault="009322F7" w:rsidP="00495A92">
            <w:pPr>
              <w:pStyle w:val="tablebody"/>
            </w:pPr>
            <w:proofErr w:type="gramStart"/>
            <w:r w:rsidRPr="00495A92">
              <w:t>Other</w:t>
            </w:r>
            <w:proofErr w:type="gramEnd"/>
            <w:r w:rsidRPr="00495A92">
              <w:t xml:space="preserve"> given name</w:t>
            </w:r>
          </w:p>
        </w:tc>
        <w:tc>
          <w:tcPr>
            <w:tcW w:w="5097" w:type="dxa"/>
          </w:tcPr>
          <w:p w14:paraId="4802FD9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A21CCAE" w14:textId="77777777" w:rsidTr="00314940">
        <w:tc>
          <w:tcPr>
            <w:tcW w:w="5097" w:type="dxa"/>
          </w:tcPr>
          <w:p w14:paraId="3E176C06" w14:textId="77777777" w:rsidR="009322F7" w:rsidRPr="00495A92" w:rsidRDefault="009322F7" w:rsidP="00495A92">
            <w:pPr>
              <w:pStyle w:val="tablebody"/>
            </w:pPr>
            <w:r w:rsidRPr="00495A92">
              <w:t>Last name</w:t>
            </w:r>
          </w:p>
        </w:tc>
        <w:tc>
          <w:tcPr>
            <w:tcW w:w="5097" w:type="dxa"/>
          </w:tcPr>
          <w:p w14:paraId="239805C3"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2E9C6FC0" w14:textId="77777777" w:rsidTr="00314940">
        <w:tc>
          <w:tcPr>
            <w:tcW w:w="5097" w:type="dxa"/>
          </w:tcPr>
          <w:p w14:paraId="1DB5E397" w14:textId="77777777" w:rsidR="009322F7" w:rsidRPr="00495A92" w:rsidRDefault="009322F7" w:rsidP="00495A92">
            <w:pPr>
              <w:pStyle w:val="tablebody"/>
            </w:pPr>
            <w:r w:rsidRPr="00495A92">
              <w:t>Salutation</w:t>
            </w:r>
          </w:p>
        </w:tc>
        <w:tc>
          <w:tcPr>
            <w:tcW w:w="5097" w:type="dxa"/>
          </w:tcPr>
          <w:p w14:paraId="65E8CA0E"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9A334D2" w14:textId="77777777" w:rsidTr="00314940">
        <w:tc>
          <w:tcPr>
            <w:tcW w:w="5097" w:type="dxa"/>
          </w:tcPr>
          <w:p w14:paraId="4277EB79" w14:textId="77777777" w:rsidR="009322F7" w:rsidRPr="00495A92" w:rsidRDefault="009322F7" w:rsidP="00495A92">
            <w:pPr>
              <w:pStyle w:val="tablebody"/>
            </w:pPr>
            <w:r w:rsidRPr="00495A92">
              <w:t>Email address*</w:t>
            </w:r>
          </w:p>
        </w:tc>
        <w:tc>
          <w:tcPr>
            <w:tcW w:w="5097" w:type="dxa"/>
          </w:tcPr>
          <w:p w14:paraId="0D9148D1"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3D9AAF" w14:textId="77777777" w:rsidTr="00314940">
        <w:tc>
          <w:tcPr>
            <w:tcW w:w="5097" w:type="dxa"/>
          </w:tcPr>
          <w:p w14:paraId="252E2D4A" w14:textId="77777777" w:rsidR="009322F7" w:rsidRPr="00495A92" w:rsidRDefault="009322F7" w:rsidP="00495A92">
            <w:pPr>
              <w:pStyle w:val="tablebody"/>
            </w:pPr>
            <w:r w:rsidRPr="00495A92">
              <w:t>Daytime contact telephone number (contact will primarily be via email)</w:t>
            </w:r>
          </w:p>
        </w:tc>
        <w:tc>
          <w:tcPr>
            <w:tcW w:w="5097" w:type="dxa"/>
          </w:tcPr>
          <w:p w14:paraId="778C30EB"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7375E07C" w14:textId="77777777" w:rsidTr="00314940">
        <w:tc>
          <w:tcPr>
            <w:tcW w:w="5097" w:type="dxa"/>
          </w:tcPr>
          <w:p w14:paraId="4E641A65" w14:textId="77777777" w:rsidR="009322F7" w:rsidRPr="00495A92" w:rsidRDefault="009322F7" w:rsidP="00495A92">
            <w:pPr>
              <w:pStyle w:val="tablebody"/>
            </w:pPr>
            <w:r w:rsidRPr="00495A92">
              <w:t>Mobile number</w:t>
            </w:r>
          </w:p>
        </w:tc>
        <w:tc>
          <w:tcPr>
            <w:tcW w:w="5097" w:type="dxa"/>
          </w:tcPr>
          <w:p w14:paraId="715560F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0C31DF86" w14:textId="77777777" w:rsidR="009322F7" w:rsidRPr="004D3458" w:rsidRDefault="009322F7" w:rsidP="009322F7">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058CF80" w14:textId="77777777" w:rsidR="009322F7" w:rsidRDefault="009322F7" w:rsidP="009322F7">
      <w:pPr>
        <w:pStyle w:val="Headingnumber2"/>
      </w:pPr>
      <w:r>
        <w:t>Street address (must NOT be a PO Box)</w:t>
      </w:r>
    </w:p>
    <w:p w14:paraId="1A1D47B4" w14:textId="77777777" w:rsidR="009322F7" w:rsidRDefault="009322F7" w:rsidP="009322F7">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322F7" w14:paraId="4C000DE8" w14:textId="77777777" w:rsidTr="00314940">
        <w:tc>
          <w:tcPr>
            <w:tcW w:w="5097" w:type="dxa"/>
          </w:tcPr>
          <w:p w14:paraId="705494F0" w14:textId="77777777" w:rsidR="009322F7" w:rsidRPr="00495A92" w:rsidRDefault="009322F7" w:rsidP="00495A92">
            <w:pPr>
              <w:pStyle w:val="tablebody"/>
            </w:pPr>
            <w:r w:rsidRPr="00495A92">
              <w:t>Unit/Street/Property</w:t>
            </w:r>
          </w:p>
        </w:tc>
        <w:tc>
          <w:tcPr>
            <w:tcW w:w="5097" w:type="dxa"/>
          </w:tcPr>
          <w:p w14:paraId="77E29F24"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6A566785" w14:textId="77777777" w:rsidTr="00314940">
        <w:tc>
          <w:tcPr>
            <w:tcW w:w="5097" w:type="dxa"/>
          </w:tcPr>
          <w:p w14:paraId="3922516D" w14:textId="77777777" w:rsidR="009322F7" w:rsidRPr="00495A92" w:rsidRDefault="009322F7" w:rsidP="00495A92">
            <w:pPr>
              <w:pStyle w:val="tablebody"/>
            </w:pPr>
            <w:r w:rsidRPr="00495A92">
              <w:t>Street name</w:t>
            </w:r>
          </w:p>
        </w:tc>
        <w:tc>
          <w:tcPr>
            <w:tcW w:w="5097" w:type="dxa"/>
          </w:tcPr>
          <w:p w14:paraId="749A9BC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001DEDB6" w14:textId="77777777" w:rsidTr="00314940">
        <w:tc>
          <w:tcPr>
            <w:tcW w:w="5097" w:type="dxa"/>
          </w:tcPr>
          <w:p w14:paraId="0FCE57E0" w14:textId="77777777" w:rsidR="009322F7" w:rsidRPr="00495A92" w:rsidRDefault="009322F7" w:rsidP="00495A92">
            <w:pPr>
              <w:pStyle w:val="tablebody"/>
            </w:pPr>
            <w:r w:rsidRPr="00495A92">
              <w:lastRenderedPageBreak/>
              <w:t>Suburb</w:t>
            </w:r>
          </w:p>
        </w:tc>
        <w:tc>
          <w:tcPr>
            <w:tcW w:w="5097" w:type="dxa"/>
          </w:tcPr>
          <w:p w14:paraId="7A0DD7D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C053973" w14:textId="77777777" w:rsidTr="00314940">
        <w:tc>
          <w:tcPr>
            <w:tcW w:w="5097" w:type="dxa"/>
          </w:tcPr>
          <w:p w14:paraId="1734FED1" w14:textId="77777777" w:rsidR="009322F7" w:rsidRPr="00495A92" w:rsidRDefault="009322F7" w:rsidP="00495A92">
            <w:pPr>
              <w:pStyle w:val="tablebody"/>
            </w:pPr>
            <w:r w:rsidRPr="00495A92">
              <w:t>State</w:t>
            </w:r>
          </w:p>
        </w:tc>
        <w:tc>
          <w:tcPr>
            <w:tcW w:w="5097" w:type="dxa"/>
          </w:tcPr>
          <w:p w14:paraId="6720450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FB79C6" w14:textId="77777777" w:rsidTr="00314940">
        <w:tc>
          <w:tcPr>
            <w:tcW w:w="5097" w:type="dxa"/>
          </w:tcPr>
          <w:p w14:paraId="4F79D242" w14:textId="77777777" w:rsidR="009322F7" w:rsidRPr="00495A92" w:rsidRDefault="009322F7" w:rsidP="00495A92">
            <w:pPr>
              <w:pStyle w:val="tablebody"/>
            </w:pPr>
            <w:r w:rsidRPr="00495A92">
              <w:t>Postcode</w:t>
            </w:r>
          </w:p>
        </w:tc>
        <w:tc>
          <w:tcPr>
            <w:tcW w:w="5097" w:type="dxa"/>
          </w:tcPr>
          <w:p w14:paraId="0F8413E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00B39BD" w14:textId="77777777" w:rsidTr="00314940">
        <w:tc>
          <w:tcPr>
            <w:tcW w:w="5097" w:type="dxa"/>
          </w:tcPr>
          <w:p w14:paraId="427B955E" w14:textId="77777777" w:rsidR="009322F7" w:rsidRPr="00495A92" w:rsidRDefault="009322F7" w:rsidP="00495A92">
            <w:pPr>
              <w:pStyle w:val="tablebody"/>
            </w:pPr>
            <w:r w:rsidRPr="00495A92">
              <w:t>Country (if other than Australia)</w:t>
            </w:r>
          </w:p>
        </w:tc>
        <w:tc>
          <w:tcPr>
            <w:tcW w:w="5097" w:type="dxa"/>
          </w:tcPr>
          <w:p w14:paraId="1A1E1B5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19B2C16F" w14:textId="77777777" w:rsidR="009322F7" w:rsidRDefault="009322F7" w:rsidP="009322F7">
      <w:pPr>
        <w:pStyle w:val="Headingnumber3"/>
      </w:pPr>
      <w:r>
        <w:t>Postal address</w:t>
      </w:r>
    </w:p>
    <w:p w14:paraId="79B37485" w14:textId="77777777" w:rsidR="009322F7" w:rsidRPr="00364456" w:rsidRDefault="009322F7" w:rsidP="009322F7">
      <w:pPr>
        <w:pStyle w:val="BodyText"/>
      </w:pPr>
      <w:r>
        <w:fldChar w:fldCharType="begin">
          <w:ffData>
            <w:name w:val="Check10"/>
            <w:enabled/>
            <w:calcOnExit w:val="0"/>
            <w:checkBox>
              <w:sizeAuto/>
              <w:default w:val="0"/>
            </w:checkBox>
          </w:ffData>
        </w:fldChar>
      </w:r>
      <w:bookmarkStart w:id="4" w:name="Check10"/>
      <w:r>
        <w:instrText xml:space="preserve"> FORMCHECKBOX </w:instrText>
      </w:r>
      <w:r w:rsidR="00882682">
        <w:fldChar w:fldCharType="separate"/>
      </w:r>
      <w:r>
        <w:fldChar w:fldCharType="end"/>
      </w:r>
      <w:bookmarkEnd w:id="4"/>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9322F7" w14:paraId="6F33B636" w14:textId="77777777" w:rsidTr="00314940">
        <w:tc>
          <w:tcPr>
            <w:tcW w:w="5097" w:type="dxa"/>
          </w:tcPr>
          <w:p w14:paraId="748A112B" w14:textId="77777777" w:rsidR="009322F7" w:rsidRPr="00810A68" w:rsidRDefault="009322F7" w:rsidP="00314940">
            <w:pPr>
              <w:pStyle w:val="tablebody"/>
            </w:pPr>
            <w:bookmarkStart w:id="5" w:name="_Hlk19114981"/>
            <w:r>
              <w:t>Unit/street/property</w:t>
            </w:r>
          </w:p>
        </w:tc>
        <w:tc>
          <w:tcPr>
            <w:tcW w:w="5097" w:type="dxa"/>
          </w:tcPr>
          <w:p w14:paraId="6FC18C6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3348326" w14:textId="77777777" w:rsidTr="00314940">
        <w:tc>
          <w:tcPr>
            <w:tcW w:w="5097" w:type="dxa"/>
          </w:tcPr>
          <w:p w14:paraId="2DE22663" w14:textId="77777777" w:rsidR="009322F7" w:rsidRPr="00810A68" w:rsidRDefault="009322F7" w:rsidP="00314940">
            <w:pPr>
              <w:pStyle w:val="tablebody"/>
            </w:pPr>
            <w:r>
              <w:t>Street name</w:t>
            </w:r>
          </w:p>
        </w:tc>
        <w:tc>
          <w:tcPr>
            <w:tcW w:w="5097" w:type="dxa"/>
          </w:tcPr>
          <w:p w14:paraId="57E765AD"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2610136" w14:textId="77777777" w:rsidTr="00314940">
        <w:tc>
          <w:tcPr>
            <w:tcW w:w="5097" w:type="dxa"/>
          </w:tcPr>
          <w:p w14:paraId="709838D2" w14:textId="77777777" w:rsidR="009322F7" w:rsidRPr="00810A68" w:rsidRDefault="009322F7" w:rsidP="00314940">
            <w:pPr>
              <w:pStyle w:val="tablebody"/>
            </w:pPr>
            <w:r>
              <w:t>Suburb</w:t>
            </w:r>
          </w:p>
        </w:tc>
        <w:tc>
          <w:tcPr>
            <w:tcW w:w="5097" w:type="dxa"/>
          </w:tcPr>
          <w:p w14:paraId="1AC8BF5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1A1308D" w14:textId="77777777" w:rsidTr="00314940">
        <w:tc>
          <w:tcPr>
            <w:tcW w:w="5097" w:type="dxa"/>
          </w:tcPr>
          <w:p w14:paraId="7E784C94" w14:textId="77777777" w:rsidR="009322F7" w:rsidRPr="00810A68" w:rsidRDefault="009322F7" w:rsidP="00314940">
            <w:pPr>
              <w:pStyle w:val="tablebody"/>
            </w:pPr>
            <w:r>
              <w:t>State</w:t>
            </w:r>
          </w:p>
        </w:tc>
        <w:tc>
          <w:tcPr>
            <w:tcW w:w="5097" w:type="dxa"/>
          </w:tcPr>
          <w:p w14:paraId="681ED368"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4630565D" w14:textId="77777777" w:rsidTr="00314940">
        <w:tc>
          <w:tcPr>
            <w:tcW w:w="5097" w:type="dxa"/>
          </w:tcPr>
          <w:p w14:paraId="1FD036B0" w14:textId="77777777" w:rsidR="009322F7" w:rsidRPr="00810A68" w:rsidRDefault="009322F7" w:rsidP="00314940">
            <w:pPr>
              <w:pStyle w:val="tablebody"/>
            </w:pPr>
            <w:r>
              <w:t>Postcode</w:t>
            </w:r>
          </w:p>
        </w:tc>
        <w:tc>
          <w:tcPr>
            <w:tcW w:w="5097" w:type="dxa"/>
          </w:tcPr>
          <w:p w14:paraId="11CED0E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FD9AA46" w14:textId="77777777" w:rsidTr="00314940">
        <w:tc>
          <w:tcPr>
            <w:tcW w:w="5097" w:type="dxa"/>
          </w:tcPr>
          <w:p w14:paraId="476E1154" w14:textId="77777777" w:rsidR="009322F7" w:rsidRPr="00810A68" w:rsidRDefault="009322F7" w:rsidP="00314940">
            <w:pPr>
              <w:pStyle w:val="tablebody"/>
            </w:pPr>
            <w:r>
              <w:t>Country (if other than Australia)</w:t>
            </w:r>
          </w:p>
        </w:tc>
        <w:tc>
          <w:tcPr>
            <w:tcW w:w="5097" w:type="dxa"/>
          </w:tcPr>
          <w:p w14:paraId="649B961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5"/>
    <w:p w14:paraId="20509EB4" w14:textId="3D676A2A" w:rsidR="00B252E4" w:rsidRPr="00B252E4" w:rsidRDefault="00B252E4" w:rsidP="00B252E4">
      <w:pPr>
        <w:pStyle w:val="Headingnumber1"/>
      </w:pPr>
      <w:r>
        <w:t>Plant details</w:t>
      </w:r>
    </w:p>
    <w:p w14:paraId="267B4D7F" w14:textId="6660C4DE" w:rsidR="00B252E4" w:rsidRPr="00B252E4" w:rsidRDefault="00E82123" w:rsidP="00B252E4">
      <w:r w:rsidRPr="00E82123">
        <w:t>If you wish to apply for registration of more than one new item of plant complete the plant details, design registration number, location of plant, and additional information section for each item of plant, and attach each additional page to your application.</w:t>
      </w:r>
    </w:p>
    <w:tbl>
      <w:tblPr>
        <w:tblStyle w:val="TableGridLight"/>
        <w:tblW w:w="0" w:type="auto"/>
        <w:tblLook w:val="04A0" w:firstRow="1" w:lastRow="0" w:firstColumn="1" w:lastColumn="0" w:noHBand="0" w:noVBand="1"/>
      </w:tblPr>
      <w:tblGrid>
        <w:gridCol w:w="5097"/>
        <w:gridCol w:w="5097"/>
      </w:tblGrid>
      <w:tr w:rsidR="00E82123" w14:paraId="4F8BBD4B" w14:textId="77777777" w:rsidTr="00314940">
        <w:tc>
          <w:tcPr>
            <w:tcW w:w="5097" w:type="dxa"/>
          </w:tcPr>
          <w:p w14:paraId="136B778B" w14:textId="4DE1238C" w:rsidR="00E82123" w:rsidRPr="00810A68" w:rsidRDefault="00E82123" w:rsidP="00314940">
            <w:pPr>
              <w:pStyle w:val="tablebody"/>
            </w:pPr>
            <w:r>
              <w:t>Type of registration</w:t>
            </w:r>
          </w:p>
        </w:tc>
        <w:tc>
          <w:tcPr>
            <w:tcW w:w="5097" w:type="dxa"/>
          </w:tcPr>
          <w:p w14:paraId="58BC5EED" w14:textId="63CCC421"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tab/>
            </w:r>
            <w:r w:rsidR="00E82123">
              <w:rPr>
                <w:lang w:eastAsia="en-AU"/>
              </w:rPr>
              <w:t>New</w:t>
            </w:r>
          </w:p>
          <w:p w14:paraId="4D9298FE" w14:textId="6D71A8B4"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tab/>
            </w:r>
            <w:r w:rsidR="00E82123">
              <w:rPr>
                <w:lang w:eastAsia="en-AU"/>
              </w:rPr>
              <w:t xml:space="preserve">Reconditioned </w:t>
            </w:r>
            <w:r w:rsidR="00C043F2">
              <w:rPr>
                <w:lang w:eastAsia="en-AU"/>
              </w:rPr>
              <w:t xml:space="preserve">(MIR: </w:t>
            </w:r>
            <w:r w:rsidR="00C043F2">
              <w:rPr>
                <w:lang w:eastAsia="en-AU"/>
              </w:rPr>
              <w:fldChar w:fldCharType="begin">
                <w:ffData>
                  <w:name w:val="Text4"/>
                  <w:enabled/>
                  <w:calcOnExit w:val="0"/>
                  <w:textInput/>
                </w:ffData>
              </w:fldChar>
            </w:r>
            <w:r w:rsidR="00C043F2">
              <w:rPr>
                <w:lang w:eastAsia="en-AU"/>
              </w:rPr>
              <w:instrText xml:space="preserve"> FORMTEXT </w:instrText>
            </w:r>
            <w:r w:rsidR="00C043F2">
              <w:rPr>
                <w:lang w:eastAsia="en-AU"/>
              </w:rPr>
            </w:r>
            <w:r w:rsidR="00C043F2">
              <w:rPr>
                <w:lang w:eastAsia="en-AU"/>
              </w:rPr>
              <w:fldChar w:fldCharType="separate"/>
            </w:r>
            <w:r w:rsidR="00C043F2">
              <w:rPr>
                <w:noProof/>
                <w:lang w:eastAsia="en-AU"/>
              </w:rPr>
              <w:t> </w:t>
            </w:r>
            <w:r w:rsidR="00C043F2">
              <w:rPr>
                <w:noProof/>
                <w:lang w:eastAsia="en-AU"/>
              </w:rPr>
              <w:t> </w:t>
            </w:r>
            <w:r w:rsidR="00C043F2">
              <w:rPr>
                <w:noProof/>
                <w:lang w:eastAsia="en-AU"/>
              </w:rPr>
              <w:t> </w:t>
            </w:r>
            <w:r w:rsidR="00C043F2">
              <w:rPr>
                <w:noProof/>
                <w:lang w:eastAsia="en-AU"/>
              </w:rPr>
              <w:t> </w:t>
            </w:r>
            <w:r w:rsidR="00C043F2">
              <w:rPr>
                <w:noProof/>
                <w:lang w:eastAsia="en-AU"/>
              </w:rPr>
              <w:t> </w:t>
            </w:r>
            <w:r w:rsidR="00C043F2">
              <w:rPr>
                <w:lang w:eastAsia="en-AU"/>
              </w:rPr>
              <w:fldChar w:fldCharType="end"/>
            </w:r>
            <w:r w:rsidR="00C043F2">
              <w:rPr>
                <w:lang w:eastAsia="en-AU"/>
              </w:rPr>
              <w:t>)</w:t>
            </w:r>
          </w:p>
          <w:p w14:paraId="1CD5C24D" w14:textId="109B913A"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tab/>
            </w:r>
            <w:r w:rsidR="00E82123">
              <w:rPr>
                <w:lang w:eastAsia="en-AU"/>
              </w:rPr>
              <w:t xml:space="preserve">Previously registered but registration currently expired (previous MIR: </w:t>
            </w: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sidR="00E82123">
              <w:rPr>
                <w:lang w:eastAsia="en-AU"/>
              </w:rPr>
              <w:t>)</w:t>
            </w:r>
          </w:p>
        </w:tc>
      </w:tr>
      <w:tr w:rsidR="00E82123" w14:paraId="244318AA" w14:textId="77777777" w:rsidTr="00314940">
        <w:tc>
          <w:tcPr>
            <w:tcW w:w="5097" w:type="dxa"/>
          </w:tcPr>
          <w:p w14:paraId="3EE9BE5D" w14:textId="3A17FF26" w:rsidR="00E82123" w:rsidRPr="00810A68" w:rsidRDefault="00E82123" w:rsidP="00314940">
            <w:pPr>
              <w:pStyle w:val="tablebody"/>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097" w:type="dxa"/>
          </w:tcPr>
          <w:p w14:paraId="2838C0A4" w14:textId="77777777" w:rsidR="00E82123" w:rsidRDefault="00E82123"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03888D7" w14:textId="77777777" w:rsidTr="00314940">
        <w:tc>
          <w:tcPr>
            <w:tcW w:w="5097" w:type="dxa"/>
          </w:tcPr>
          <w:p w14:paraId="1C1195E6" w14:textId="2182E5A1" w:rsidR="00E82123" w:rsidRPr="00810A68" w:rsidRDefault="00E82123" w:rsidP="00E82123">
            <w:pPr>
              <w:pStyle w:val="tablebody"/>
            </w:pPr>
            <w:r w:rsidRPr="00470246">
              <w:t>Diesel engine make</w:t>
            </w:r>
          </w:p>
        </w:tc>
        <w:tc>
          <w:tcPr>
            <w:tcW w:w="5097" w:type="dxa"/>
          </w:tcPr>
          <w:p w14:paraId="69B06C53" w14:textId="51FDB086"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00EF245D" w14:textId="77777777" w:rsidTr="00314940">
        <w:tc>
          <w:tcPr>
            <w:tcW w:w="5097" w:type="dxa"/>
          </w:tcPr>
          <w:p w14:paraId="5CC0DF9E" w14:textId="35B0123A" w:rsidR="00E82123" w:rsidRPr="00810A68" w:rsidRDefault="00E82123" w:rsidP="00E82123">
            <w:pPr>
              <w:pStyle w:val="tablebody"/>
            </w:pPr>
            <w:r w:rsidRPr="00470246">
              <w:t>Diesel engine model</w:t>
            </w:r>
          </w:p>
        </w:tc>
        <w:tc>
          <w:tcPr>
            <w:tcW w:w="5097" w:type="dxa"/>
          </w:tcPr>
          <w:p w14:paraId="6E4FA80E" w14:textId="0C69E75D"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6896EE86" w14:textId="77777777" w:rsidTr="00314940">
        <w:tc>
          <w:tcPr>
            <w:tcW w:w="5097" w:type="dxa"/>
          </w:tcPr>
          <w:p w14:paraId="3D15F75E" w14:textId="3EB81283" w:rsidR="00E82123" w:rsidRPr="00810A68" w:rsidRDefault="00E82123" w:rsidP="00E82123">
            <w:pPr>
              <w:pStyle w:val="tablebody"/>
            </w:pPr>
            <w:r w:rsidRPr="00470246">
              <w:t>Diesel engine serial number</w:t>
            </w:r>
          </w:p>
        </w:tc>
        <w:tc>
          <w:tcPr>
            <w:tcW w:w="5097" w:type="dxa"/>
          </w:tcPr>
          <w:p w14:paraId="0EBFA12D"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60C3F049" w14:textId="77777777" w:rsidTr="00314940">
        <w:tc>
          <w:tcPr>
            <w:tcW w:w="5097" w:type="dxa"/>
          </w:tcPr>
          <w:p w14:paraId="2CD7967B" w14:textId="36AB0475" w:rsidR="00E82123" w:rsidRPr="00810A68" w:rsidRDefault="00E82123" w:rsidP="00E82123">
            <w:pPr>
              <w:pStyle w:val="tablebody"/>
            </w:pPr>
            <w:r w:rsidRPr="00470246">
              <w:t>Rated power (kW)</w:t>
            </w:r>
          </w:p>
        </w:tc>
        <w:tc>
          <w:tcPr>
            <w:tcW w:w="5097" w:type="dxa"/>
          </w:tcPr>
          <w:p w14:paraId="65B4B656" w14:textId="08203E1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9C2CA1A" w14:textId="77777777" w:rsidTr="00314940">
        <w:tc>
          <w:tcPr>
            <w:tcW w:w="10194" w:type="dxa"/>
            <w:gridSpan w:val="2"/>
          </w:tcPr>
          <w:p w14:paraId="6EA7E32B" w14:textId="1D8BDBFF" w:rsidR="00E82123" w:rsidRDefault="00E82123" w:rsidP="00E82123">
            <w:pPr>
              <w:pStyle w:val="tablebody"/>
              <w:rPr>
                <w:lang w:eastAsia="en-AU"/>
              </w:rPr>
            </w:pPr>
            <w:r w:rsidRPr="00470246">
              <w:t>Minimum ventilation quantity:</w:t>
            </w:r>
          </w:p>
        </w:tc>
      </w:tr>
      <w:tr w:rsidR="00E82123" w14:paraId="4972BEFB" w14:textId="77777777" w:rsidTr="00314940">
        <w:tc>
          <w:tcPr>
            <w:tcW w:w="5097" w:type="dxa"/>
          </w:tcPr>
          <w:p w14:paraId="52FB9927" w14:textId="1E9CA5AA" w:rsidR="00E82123" w:rsidRPr="00810A68" w:rsidRDefault="00E82123" w:rsidP="00E82123">
            <w:pPr>
              <w:pStyle w:val="tablebody"/>
              <w:ind w:left="447"/>
            </w:pPr>
            <w:r w:rsidRPr="00470246">
              <w:lastRenderedPageBreak/>
              <w:t>Gaseous emissions (m3/s)</w:t>
            </w:r>
          </w:p>
        </w:tc>
        <w:tc>
          <w:tcPr>
            <w:tcW w:w="5097" w:type="dxa"/>
          </w:tcPr>
          <w:p w14:paraId="192F5F96" w14:textId="655180F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1A82640" w14:textId="77777777" w:rsidTr="00314940">
        <w:tc>
          <w:tcPr>
            <w:tcW w:w="5097" w:type="dxa"/>
          </w:tcPr>
          <w:p w14:paraId="1EB6AF67" w14:textId="7A8C341C" w:rsidR="00E82123" w:rsidRPr="00810A68" w:rsidRDefault="00E82123" w:rsidP="00E82123">
            <w:pPr>
              <w:pStyle w:val="tablebody"/>
              <w:ind w:left="447"/>
            </w:pPr>
            <w:r w:rsidRPr="00470246">
              <w:t>Diesel particulate with filter installed (m3/s)</w:t>
            </w:r>
          </w:p>
        </w:tc>
        <w:tc>
          <w:tcPr>
            <w:tcW w:w="5097" w:type="dxa"/>
          </w:tcPr>
          <w:p w14:paraId="6173C70D" w14:textId="02CE246F"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2A697B25" w14:textId="77777777" w:rsidTr="00314940">
        <w:tc>
          <w:tcPr>
            <w:tcW w:w="5097" w:type="dxa"/>
          </w:tcPr>
          <w:p w14:paraId="7300A7AF" w14:textId="6FB80FB4" w:rsidR="00E82123" w:rsidRPr="00810A68" w:rsidRDefault="00E82123" w:rsidP="00E82123">
            <w:pPr>
              <w:pStyle w:val="tablebody"/>
              <w:ind w:left="447"/>
            </w:pPr>
            <w:r w:rsidRPr="00470246">
              <w:t>Diesel particulate without filter (m3/s)</w:t>
            </w:r>
          </w:p>
        </w:tc>
        <w:tc>
          <w:tcPr>
            <w:tcW w:w="5097" w:type="dxa"/>
          </w:tcPr>
          <w:p w14:paraId="7B2DE2FA" w14:textId="3B095D95"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B7C3AD8" w14:textId="77777777" w:rsidTr="00314940">
        <w:tc>
          <w:tcPr>
            <w:tcW w:w="10194" w:type="dxa"/>
            <w:gridSpan w:val="2"/>
          </w:tcPr>
          <w:p w14:paraId="3790DD08" w14:textId="5F790340" w:rsidR="00E82123" w:rsidRDefault="00E82123" w:rsidP="00E82123">
            <w:pPr>
              <w:pStyle w:val="tablebody"/>
              <w:rPr>
                <w:lang w:eastAsia="en-AU"/>
              </w:rPr>
            </w:pPr>
            <w:proofErr w:type="gramStart"/>
            <w:r w:rsidRPr="00470246">
              <w:t>Baseline:*</w:t>
            </w:r>
            <w:proofErr w:type="gramEnd"/>
          </w:p>
        </w:tc>
      </w:tr>
      <w:tr w:rsidR="00E82123" w14:paraId="5E58E1CA" w14:textId="77777777" w:rsidTr="00314940">
        <w:tc>
          <w:tcPr>
            <w:tcW w:w="5097" w:type="dxa"/>
          </w:tcPr>
          <w:p w14:paraId="211646DA" w14:textId="310DEDCC" w:rsidR="00E82123" w:rsidRPr="00810A68" w:rsidRDefault="00E82123" w:rsidP="00E82123">
            <w:pPr>
              <w:pStyle w:val="tablebody"/>
              <w:ind w:left="447"/>
            </w:pPr>
            <w:r w:rsidRPr="00470246">
              <w:t>CO2 (%)</w:t>
            </w:r>
          </w:p>
        </w:tc>
        <w:tc>
          <w:tcPr>
            <w:tcW w:w="5097" w:type="dxa"/>
          </w:tcPr>
          <w:p w14:paraId="6EA8D74F" w14:textId="564E5DE7"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3D2FA14B" w14:textId="77777777" w:rsidTr="00314940">
        <w:tc>
          <w:tcPr>
            <w:tcW w:w="5097" w:type="dxa"/>
          </w:tcPr>
          <w:p w14:paraId="3C4B2E4D" w14:textId="7E687D14" w:rsidR="00E82123" w:rsidRPr="00810A68" w:rsidRDefault="00E82123" w:rsidP="00E82123">
            <w:pPr>
              <w:pStyle w:val="tablebody"/>
              <w:ind w:left="447"/>
            </w:pPr>
            <w:r w:rsidRPr="00470246">
              <w:t>CO (ppm)</w:t>
            </w:r>
          </w:p>
        </w:tc>
        <w:tc>
          <w:tcPr>
            <w:tcW w:w="5097" w:type="dxa"/>
          </w:tcPr>
          <w:p w14:paraId="2B3C23A1" w14:textId="1775513E"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12FA5F75" w14:textId="77777777" w:rsidTr="00314940">
        <w:tc>
          <w:tcPr>
            <w:tcW w:w="5097" w:type="dxa"/>
          </w:tcPr>
          <w:p w14:paraId="55CED816" w14:textId="09937489" w:rsidR="00E82123" w:rsidRPr="00810A68" w:rsidRDefault="00E82123" w:rsidP="00E82123">
            <w:pPr>
              <w:pStyle w:val="tablebody"/>
              <w:ind w:left="447"/>
            </w:pPr>
            <w:r w:rsidRPr="00470246">
              <w:t>NOx (ppm)</w:t>
            </w:r>
          </w:p>
        </w:tc>
        <w:tc>
          <w:tcPr>
            <w:tcW w:w="5097" w:type="dxa"/>
          </w:tcPr>
          <w:p w14:paraId="7B44A1A6" w14:textId="0ABA87B3"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D05F2A9" w14:textId="77777777" w:rsidTr="00314940">
        <w:tc>
          <w:tcPr>
            <w:tcW w:w="5097" w:type="dxa"/>
          </w:tcPr>
          <w:p w14:paraId="2988FE36" w14:textId="78EA6071" w:rsidR="00E82123" w:rsidRPr="00810A68" w:rsidRDefault="00E82123" w:rsidP="00E82123">
            <w:pPr>
              <w:pStyle w:val="tablebody"/>
              <w:ind w:left="447"/>
            </w:pPr>
            <w:r w:rsidRPr="00470246">
              <w:t>Particulate emissions (mg/m3)</w:t>
            </w:r>
          </w:p>
        </w:tc>
        <w:tc>
          <w:tcPr>
            <w:tcW w:w="5097" w:type="dxa"/>
          </w:tcPr>
          <w:p w14:paraId="078D2660" w14:textId="30F49F24"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7A6C7CE8" w14:textId="77777777" w:rsidTr="00314940">
        <w:tc>
          <w:tcPr>
            <w:tcW w:w="5097" w:type="dxa"/>
          </w:tcPr>
          <w:p w14:paraId="014966D8" w14:textId="315ACBD7" w:rsidR="00E82123" w:rsidRPr="00810A68" w:rsidRDefault="00E82123" w:rsidP="00E82123">
            <w:pPr>
              <w:pStyle w:val="tablebody"/>
            </w:pPr>
            <w:r w:rsidRPr="00470246">
              <w:t>Plant</w:t>
            </w:r>
            <w:r>
              <w:t xml:space="preserve"> make</w:t>
            </w:r>
            <w:r>
              <w:br/>
            </w:r>
            <w:r w:rsidRPr="00470246">
              <w:t>(machine that contains the diesel engine)</w:t>
            </w:r>
          </w:p>
        </w:tc>
        <w:tc>
          <w:tcPr>
            <w:tcW w:w="5097" w:type="dxa"/>
          </w:tcPr>
          <w:p w14:paraId="77FB2FFA"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26465D45" w14:textId="77777777" w:rsidTr="00314940">
        <w:tc>
          <w:tcPr>
            <w:tcW w:w="5097" w:type="dxa"/>
          </w:tcPr>
          <w:p w14:paraId="2F00DC06" w14:textId="01A1432F" w:rsidR="00E82123" w:rsidRPr="00810A68" w:rsidRDefault="00E82123" w:rsidP="00E82123">
            <w:pPr>
              <w:pStyle w:val="tablebody"/>
            </w:pPr>
            <w:r w:rsidRPr="00470246">
              <w:t>Plant model</w:t>
            </w:r>
            <w:r>
              <w:br/>
            </w:r>
            <w:r w:rsidRPr="00470246">
              <w:t>(machine that contains the diesel engine)</w:t>
            </w:r>
          </w:p>
        </w:tc>
        <w:tc>
          <w:tcPr>
            <w:tcW w:w="5097" w:type="dxa"/>
          </w:tcPr>
          <w:p w14:paraId="4F05A2E0"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EA51EEA" w14:textId="77777777" w:rsidTr="00314940">
        <w:tc>
          <w:tcPr>
            <w:tcW w:w="5097" w:type="dxa"/>
          </w:tcPr>
          <w:p w14:paraId="7474D723" w14:textId="1AA95904" w:rsidR="00E82123" w:rsidRPr="00810A68" w:rsidRDefault="00E82123" w:rsidP="00E82123">
            <w:pPr>
              <w:pStyle w:val="tablebody"/>
            </w:pPr>
            <w:r w:rsidRPr="00470246">
              <w:t>Plant serial number</w:t>
            </w:r>
            <w:r>
              <w:br/>
            </w:r>
            <w:r w:rsidRPr="00470246">
              <w:t>(machine that contains the diesel engine)</w:t>
            </w:r>
          </w:p>
        </w:tc>
        <w:tc>
          <w:tcPr>
            <w:tcW w:w="5097" w:type="dxa"/>
          </w:tcPr>
          <w:p w14:paraId="416E46F6"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C043F2" w14:paraId="4E18B0FA" w14:textId="77777777" w:rsidTr="00314940">
        <w:tc>
          <w:tcPr>
            <w:tcW w:w="5097" w:type="dxa"/>
          </w:tcPr>
          <w:p w14:paraId="4E67AEE0" w14:textId="687A26C6" w:rsidR="00C043F2" w:rsidRPr="00470246" w:rsidRDefault="00C043F2" w:rsidP="00C043F2">
            <w:pPr>
              <w:pStyle w:val="tablebody"/>
            </w:pPr>
            <w:r w:rsidRPr="00470246">
              <w:t>Plant number</w:t>
            </w:r>
            <w:r>
              <w:br/>
            </w:r>
            <w:r w:rsidRPr="00470246">
              <w:t>(machine that contains the diesel engine)</w:t>
            </w:r>
          </w:p>
        </w:tc>
        <w:tc>
          <w:tcPr>
            <w:tcW w:w="5097" w:type="dxa"/>
          </w:tcPr>
          <w:p w14:paraId="7AACB13F" w14:textId="6DD03B27" w:rsidR="00C043F2" w:rsidRDefault="00C043F2" w:rsidP="00C043F2">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6E07E74" w14:textId="77777777" w:rsidR="00E82123" w:rsidRDefault="00E82123" w:rsidP="00E82123">
      <w:r>
        <w:t xml:space="preserve">For </w:t>
      </w:r>
      <w:r w:rsidRPr="00E82123">
        <w:rPr>
          <w:b/>
        </w:rPr>
        <w:t>new or reconditioned</w:t>
      </w:r>
      <w:r>
        <w:t xml:space="preserve"> diesel engine systems, attach a copy of the sampling and analysis report detailing the baseline, issued by a person holding a licence under part 9 of the </w:t>
      </w:r>
      <w:r w:rsidRPr="00E82123">
        <w:rPr>
          <w:i/>
        </w:rPr>
        <w:t>Work Health and Safety (Mines and Petroleum Sites) Regulation 2014</w:t>
      </w:r>
      <w:r>
        <w:t>.</w:t>
      </w:r>
    </w:p>
    <w:p w14:paraId="6185299F" w14:textId="0D5FF9E4" w:rsidR="00B252E4" w:rsidRPr="00B252E4" w:rsidRDefault="00E82123" w:rsidP="00E82123">
      <w:r>
        <w:t>For previously registered (</w:t>
      </w:r>
      <w:r w:rsidRPr="00E82123">
        <w:rPr>
          <w:b/>
        </w:rPr>
        <w:t>expired</w:t>
      </w:r>
      <w:r>
        <w:t xml:space="preserve">) diesel engine systems provide a copy of the sampling and analysis report, issued by a person holding a licence under part 9 of the </w:t>
      </w:r>
      <w:r w:rsidRPr="00E82123">
        <w:rPr>
          <w:i/>
        </w:rPr>
        <w:t>Work Health and Safety (Mines and Petroleum Sites) Regulation 2014</w:t>
      </w:r>
      <w:r>
        <w:t xml:space="preserve"> within the last six months.</w:t>
      </w:r>
    </w:p>
    <w:p w14:paraId="1102F7C0" w14:textId="77777777" w:rsidR="009151E1" w:rsidRDefault="009151E1" w:rsidP="009151E1">
      <w:pPr>
        <w:pStyle w:val="Headingnumber1"/>
      </w:pPr>
      <w:r>
        <w:t>Related design registration number</w:t>
      </w:r>
    </w:p>
    <w:tbl>
      <w:tblPr>
        <w:tblStyle w:val="TableGridLight"/>
        <w:tblW w:w="0" w:type="auto"/>
        <w:tblLook w:val="04A0" w:firstRow="1" w:lastRow="0" w:firstColumn="1" w:lastColumn="0" w:noHBand="0" w:noVBand="1"/>
      </w:tblPr>
      <w:tblGrid>
        <w:gridCol w:w="5097"/>
        <w:gridCol w:w="5097"/>
      </w:tblGrid>
      <w:tr w:rsidR="009151E1" w14:paraId="0E0AB7D6" w14:textId="77777777" w:rsidTr="00314940">
        <w:tc>
          <w:tcPr>
            <w:tcW w:w="5097" w:type="dxa"/>
          </w:tcPr>
          <w:p w14:paraId="38DD370A" w14:textId="1AAA98A6" w:rsidR="009151E1" w:rsidRPr="00810A68" w:rsidRDefault="009151E1" w:rsidP="00314940">
            <w:pPr>
              <w:pStyle w:val="tablebody"/>
            </w:pPr>
            <w:r>
              <w:t>Plant design registration number:</w:t>
            </w:r>
          </w:p>
        </w:tc>
        <w:tc>
          <w:tcPr>
            <w:tcW w:w="5097" w:type="dxa"/>
          </w:tcPr>
          <w:p w14:paraId="199541D1"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42A2AC2" w14:textId="2525129F" w:rsidR="00B252E4" w:rsidRPr="00B252E4" w:rsidRDefault="009151E1" w:rsidP="009151E1">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tab/>
        <w:t>if the design is registered in another state or territory</w:t>
      </w:r>
      <w:r w:rsidR="00C043F2">
        <w:t>, attach a copy of the certificate of plant design registration.</w:t>
      </w:r>
    </w:p>
    <w:p w14:paraId="16D8C356" w14:textId="77777777" w:rsidR="009151E1" w:rsidRDefault="009151E1" w:rsidP="009151E1">
      <w:pPr>
        <w:pStyle w:val="Headingnumber1"/>
      </w:pPr>
      <w:r>
        <w:t>Location of the plant</w:t>
      </w:r>
    </w:p>
    <w:p w14:paraId="14CA7404" w14:textId="77777777" w:rsidR="009151E1" w:rsidRDefault="009151E1" w:rsidP="009151E1">
      <w:r>
        <w:t>For fixed plant, provide the working location of the item of plant.</w:t>
      </w:r>
    </w:p>
    <w:p w14:paraId="509DB265" w14:textId="35D172A7" w:rsidR="00B252E4" w:rsidRPr="00B252E4" w:rsidRDefault="009151E1" w:rsidP="009151E1">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9151E1" w14:paraId="68EAE69E" w14:textId="77777777" w:rsidTr="00314940">
        <w:tc>
          <w:tcPr>
            <w:tcW w:w="5097" w:type="dxa"/>
          </w:tcPr>
          <w:p w14:paraId="30F977FC" w14:textId="77777777" w:rsidR="009151E1" w:rsidRPr="00810A68" w:rsidRDefault="009151E1" w:rsidP="00314940">
            <w:pPr>
              <w:pStyle w:val="tablebody"/>
            </w:pPr>
            <w:r>
              <w:lastRenderedPageBreak/>
              <w:t>Unit/street/property</w:t>
            </w:r>
          </w:p>
        </w:tc>
        <w:tc>
          <w:tcPr>
            <w:tcW w:w="5097" w:type="dxa"/>
          </w:tcPr>
          <w:p w14:paraId="6D7CD4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5E435E98" w14:textId="77777777" w:rsidTr="00314940">
        <w:tc>
          <w:tcPr>
            <w:tcW w:w="5097" w:type="dxa"/>
          </w:tcPr>
          <w:p w14:paraId="169E3383" w14:textId="77777777" w:rsidR="009151E1" w:rsidRPr="00810A68" w:rsidRDefault="009151E1" w:rsidP="00314940">
            <w:pPr>
              <w:pStyle w:val="tablebody"/>
            </w:pPr>
            <w:r>
              <w:t>Street name</w:t>
            </w:r>
          </w:p>
        </w:tc>
        <w:tc>
          <w:tcPr>
            <w:tcW w:w="5097" w:type="dxa"/>
          </w:tcPr>
          <w:p w14:paraId="4E2AE295"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132600AF" w14:textId="77777777" w:rsidTr="00314940">
        <w:tc>
          <w:tcPr>
            <w:tcW w:w="5097" w:type="dxa"/>
          </w:tcPr>
          <w:p w14:paraId="5990DFB5" w14:textId="77777777" w:rsidR="009151E1" w:rsidRPr="00810A68" w:rsidRDefault="009151E1" w:rsidP="00314940">
            <w:pPr>
              <w:pStyle w:val="tablebody"/>
            </w:pPr>
            <w:r>
              <w:t>Suburb</w:t>
            </w:r>
          </w:p>
        </w:tc>
        <w:tc>
          <w:tcPr>
            <w:tcW w:w="5097" w:type="dxa"/>
          </w:tcPr>
          <w:p w14:paraId="25E31193"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41313E1C" w14:textId="77777777" w:rsidTr="00314940">
        <w:tc>
          <w:tcPr>
            <w:tcW w:w="5097" w:type="dxa"/>
          </w:tcPr>
          <w:p w14:paraId="33F4E99B" w14:textId="77777777" w:rsidR="009151E1" w:rsidRPr="00810A68" w:rsidRDefault="009151E1" w:rsidP="00314940">
            <w:pPr>
              <w:pStyle w:val="tablebody"/>
            </w:pPr>
            <w:r>
              <w:t>State</w:t>
            </w:r>
          </w:p>
        </w:tc>
        <w:tc>
          <w:tcPr>
            <w:tcW w:w="5097" w:type="dxa"/>
          </w:tcPr>
          <w:p w14:paraId="55B2A358"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3EA6F058" w14:textId="77777777" w:rsidTr="00314940">
        <w:tc>
          <w:tcPr>
            <w:tcW w:w="5097" w:type="dxa"/>
          </w:tcPr>
          <w:p w14:paraId="19289B88" w14:textId="77777777" w:rsidR="009151E1" w:rsidRPr="00810A68" w:rsidRDefault="009151E1" w:rsidP="00314940">
            <w:pPr>
              <w:pStyle w:val="tablebody"/>
            </w:pPr>
            <w:r>
              <w:t>Postcode</w:t>
            </w:r>
          </w:p>
        </w:tc>
        <w:tc>
          <w:tcPr>
            <w:tcW w:w="5097" w:type="dxa"/>
          </w:tcPr>
          <w:p w14:paraId="45E35E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1F0C93" w14:textId="7865DA8A" w:rsidR="009151E1" w:rsidRDefault="009151E1" w:rsidP="009151E1">
      <w:pPr>
        <w:pStyle w:val="Headingnumber1"/>
      </w:pPr>
      <w:r>
        <w:t>Last code D</w:t>
      </w:r>
    </w:p>
    <w:p w14:paraId="24A341EA" w14:textId="62530916" w:rsidR="00B252E4" w:rsidRPr="00B252E4" w:rsidRDefault="009151E1" w:rsidP="009151E1">
      <w:r>
        <w:t>Provide the details of last examination of the plant (diesel engine system).</w:t>
      </w:r>
      <w:r w:rsidR="00C11AC4">
        <w:t xml:space="preserve"> </w:t>
      </w:r>
      <w:r w:rsidR="00C11AC4" w:rsidRPr="00C11AC4">
        <w:t>If you are seeking registration of more than one item</w:t>
      </w:r>
      <w:r w:rsidR="00C11AC4">
        <w:t xml:space="preserve"> of plant, you can duplicate the table below for each item of plant.</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9151E1" w:rsidRPr="00E931FA" w14:paraId="05AC1177" w14:textId="77777777" w:rsidTr="00314940">
        <w:trPr>
          <w:cantSplit/>
          <w:trHeight w:val="397"/>
        </w:trPr>
        <w:tc>
          <w:tcPr>
            <w:tcW w:w="10060" w:type="dxa"/>
            <w:gridSpan w:val="2"/>
            <w:shd w:val="clear" w:color="auto" w:fill="D9D9D9" w:themeFill="background1" w:themeFillShade="D9"/>
            <w:vAlign w:val="center"/>
          </w:tcPr>
          <w:p w14:paraId="7E2251E1" w14:textId="77777777" w:rsidR="009151E1" w:rsidRPr="0015180B" w:rsidRDefault="009151E1" w:rsidP="00314940">
            <w:pPr>
              <w:spacing w:after="0"/>
            </w:pPr>
            <w:r w:rsidRPr="004F63F5">
              <w:rPr>
                <w:b/>
              </w:rPr>
              <w:t xml:space="preserve">Details of last </w:t>
            </w:r>
            <w:r>
              <w:rPr>
                <w:b/>
              </w:rPr>
              <w:t>code D</w:t>
            </w:r>
            <w:r w:rsidRPr="004F63F5">
              <w:rPr>
                <w:b/>
              </w:rPr>
              <w:t xml:space="preserve"> of the diesel engine system</w:t>
            </w:r>
          </w:p>
        </w:tc>
      </w:tr>
      <w:tr w:rsidR="009151E1" w:rsidRPr="00E931FA" w14:paraId="42CE317B" w14:textId="77777777" w:rsidTr="00314940">
        <w:trPr>
          <w:cantSplit/>
          <w:trHeight w:val="397"/>
        </w:trPr>
        <w:tc>
          <w:tcPr>
            <w:tcW w:w="4390" w:type="dxa"/>
            <w:shd w:val="clear" w:color="auto" w:fill="auto"/>
            <w:vAlign w:val="center"/>
          </w:tcPr>
          <w:p w14:paraId="3526A4EC" w14:textId="77777777" w:rsidR="009151E1" w:rsidRPr="00E931FA" w:rsidRDefault="009151E1" w:rsidP="00314940">
            <w:pPr>
              <w:spacing w:after="0" w:line="240" w:lineRule="auto"/>
              <w:rPr>
                <w:lang w:eastAsia="en-AU"/>
              </w:rPr>
            </w:pPr>
            <w:r>
              <w:t>Name of licence holder:</w:t>
            </w:r>
          </w:p>
        </w:tc>
        <w:tc>
          <w:tcPr>
            <w:tcW w:w="5670" w:type="dxa"/>
            <w:shd w:val="clear" w:color="auto" w:fill="auto"/>
            <w:vAlign w:val="center"/>
          </w:tcPr>
          <w:p w14:paraId="2691CF66" w14:textId="77777777" w:rsidR="009151E1" w:rsidRPr="00E931FA" w:rsidRDefault="009151E1" w:rsidP="00314940">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1C2E8E9B" w14:textId="77777777" w:rsidTr="00314940">
        <w:trPr>
          <w:cantSplit/>
          <w:trHeight w:val="397"/>
        </w:trPr>
        <w:tc>
          <w:tcPr>
            <w:tcW w:w="4390" w:type="dxa"/>
            <w:shd w:val="clear" w:color="auto" w:fill="auto"/>
            <w:vAlign w:val="center"/>
          </w:tcPr>
          <w:p w14:paraId="7B4D02B6" w14:textId="77777777" w:rsidR="009151E1" w:rsidRPr="00E931FA" w:rsidRDefault="009151E1" w:rsidP="00314940">
            <w:pPr>
              <w:spacing w:after="0" w:line="240" w:lineRule="auto"/>
              <w:rPr>
                <w:lang w:eastAsia="en-AU"/>
              </w:rPr>
            </w:pPr>
            <w:r>
              <w:t>ExDES</w:t>
            </w:r>
            <w:r w:rsidRPr="009F473F">
              <w:t xml:space="preserve"> </w:t>
            </w:r>
            <w:r>
              <w:t>(RSF) licence No:</w:t>
            </w:r>
          </w:p>
        </w:tc>
        <w:tc>
          <w:tcPr>
            <w:tcW w:w="5670" w:type="dxa"/>
            <w:shd w:val="clear" w:color="auto" w:fill="auto"/>
            <w:vAlign w:val="center"/>
          </w:tcPr>
          <w:p w14:paraId="546E07D0"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4DA400BF" w14:textId="77777777" w:rsidTr="00314940">
        <w:trPr>
          <w:cantSplit/>
          <w:trHeight w:val="397"/>
        </w:trPr>
        <w:tc>
          <w:tcPr>
            <w:tcW w:w="4390" w:type="dxa"/>
            <w:shd w:val="clear" w:color="auto" w:fill="auto"/>
            <w:vAlign w:val="center"/>
          </w:tcPr>
          <w:p w14:paraId="41219432" w14:textId="77777777" w:rsidR="009151E1" w:rsidRPr="00E931FA" w:rsidRDefault="009151E1" w:rsidP="00314940">
            <w:pPr>
              <w:spacing w:after="0" w:line="240" w:lineRule="auto"/>
              <w:rPr>
                <w:lang w:eastAsia="en-AU"/>
              </w:rPr>
            </w:pPr>
            <w:r w:rsidRPr="009F473F">
              <w:t>Date</w:t>
            </w:r>
            <w:r>
              <w:t>:</w:t>
            </w:r>
          </w:p>
        </w:tc>
        <w:tc>
          <w:tcPr>
            <w:tcW w:w="5670" w:type="dxa"/>
            <w:shd w:val="clear" w:color="auto" w:fill="auto"/>
            <w:vAlign w:val="center"/>
          </w:tcPr>
          <w:p w14:paraId="403F0B5F"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5143CE99" w14:textId="77777777" w:rsidTr="00314940">
        <w:trPr>
          <w:cantSplit/>
          <w:trHeight w:val="397"/>
        </w:trPr>
        <w:tc>
          <w:tcPr>
            <w:tcW w:w="4390" w:type="dxa"/>
            <w:shd w:val="clear" w:color="auto" w:fill="auto"/>
            <w:vAlign w:val="center"/>
          </w:tcPr>
          <w:p w14:paraId="27BD72EF" w14:textId="77777777" w:rsidR="009151E1" w:rsidRPr="00E931FA" w:rsidRDefault="009151E1" w:rsidP="00314940">
            <w:pPr>
              <w:spacing w:after="0" w:line="240" w:lineRule="auto"/>
              <w:rPr>
                <w:lang w:eastAsia="en-AU"/>
              </w:rPr>
            </w:pPr>
            <w:r>
              <w:t>ExDES (RSF) report identification number</w:t>
            </w:r>
          </w:p>
        </w:tc>
        <w:tc>
          <w:tcPr>
            <w:tcW w:w="5670" w:type="dxa"/>
            <w:shd w:val="clear" w:color="auto" w:fill="auto"/>
            <w:vAlign w:val="center"/>
          </w:tcPr>
          <w:p w14:paraId="29EF029B"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4BE33E9" w14:textId="77777777" w:rsidR="007314E6" w:rsidRPr="00C75A39" w:rsidRDefault="007314E6" w:rsidP="009322F7">
      <w:pPr>
        <w:pStyle w:val="Headingnumber1"/>
      </w:pPr>
      <w:r w:rsidRPr="00C75A39">
        <w:t>Fees</w:t>
      </w:r>
    </w:p>
    <w:p w14:paraId="75EC4A83" w14:textId="77777777" w:rsidR="00D45003" w:rsidRPr="00D45003" w:rsidRDefault="00E9483E" w:rsidP="00D45003">
      <w:pPr>
        <w:pStyle w:val="BodyText"/>
      </w:pPr>
      <w:bookmarkStart w:id="6" w:name="_Hlk16238222"/>
      <w:r w:rsidRPr="00E9483E">
        <w:t xml:space="preserve">A fee is payable for an application for item of plant registration. The Resources Regulator uses a third-party secure payment service to receive payments. </w:t>
      </w:r>
      <w:r w:rsidR="00D45003" w:rsidRPr="00D45003">
        <w:t xml:space="preserve">Refer to </w:t>
      </w:r>
      <w:hyperlink r:id="rId11" w:history="1">
        <w:r w:rsidR="00D45003" w:rsidRPr="00D45003">
          <w:rPr>
            <w:color w:val="0563C1"/>
            <w:u w:val="single"/>
          </w:rPr>
          <w:t>our website</w:t>
        </w:r>
      </w:hyperlink>
      <w:r w:rsidR="00D45003" w:rsidRPr="00D45003">
        <w:t xml:space="preserve"> for instructions on how to make payment.</w:t>
      </w:r>
    </w:p>
    <w:p w14:paraId="04F38299" w14:textId="77777777" w:rsidR="00D45003" w:rsidRPr="00D45003" w:rsidRDefault="00D45003" w:rsidP="00D45003">
      <w:pPr>
        <w:spacing w:line="276" w:lineRule="auto"/>
        <w:rPr>
          <w:rFonts w:cs="Myriad Pro"/>
        </w:rPr>
      </w:pPr>
      <w:bookmarkStart w:id="7" w:name="_Hlk55218108"/>
      <w:r w:rsidRPr="00D45003">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D45003" w:rsidRPr="00D45003" w14:paraId="6FB8849E" w14:textId="77777777" w:rsidTr="00314940">
        <w:trPr>
          <w:cantSplit/>
          <w:trHeight w:hRule="exact" w:val="454"/>
          <w:tblHeader/>
        </w:trPr>
        <w:tc>
          <w:tcPr>
            <w:tcW w:w="384" w:type="dxa"/>
            <w:shd w:val="clear" w:color="auto" w:fill="auto"/>
            <w:vAlign w:val="center"/>
          </w:tcPr>
          <w:p w14:paraId="0CE5D69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86527E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0BB7CD37"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25486EBB"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6CCB4C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5641178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A2F9372"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2E383F40"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3EDF54F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8CC467A"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r>
    </w:tbl>
    <w:bookmarkEnd w:id="6"/>
    <w:bookmarkEnd w:id="7"/>
    <w:p w14:paraId="5B142E37" w14:textId="77777777" w:rsidR="007314E6" w:rsidRDefault="007314E6" w:rsidP="009322F7">
      <w:pPr>
        <w:pStyle w:val="Headingnumber1"/>
      </w:pPr>
      <w:r>
        <w:t>Applicant’s declaration</w:t>
      </w:r>
    </w:p>
    <w:p w14:paraId="303DDF47" w14:textId="77777777" w:rsidR="007314E6" w:rsidRDefault="007314E6" w:rsidP="007314E6">
      <w:pPr>
        <w:pStyle w:val="BodyText"/>
      </w:pPr>
      <w:r>
        <w:t>I declare that:</w:t>
      </w:r>
    </w:p>
    <w:p w14:paraId="3F9A0F98" w14:textId="77777777" w:rsidR="00244979" w:rsidRDefault="00244979" w:rsidP="00244979">
      <w:pPr>
        <w:pStyle w:val="Squarebullet"/>
      </w:pPr>
      <w:r>
        <w:t>an equivalent registration granted by a corresponding regulator under a corresponding work health and safety law is not held; and</w:t>
      </w:r>
    </w:p>
    <w:p w14:paraId="14551F9A" w14:textId="77777777" w:rsidR="00244979" w:rsidRDefault="00244979" w:rsidP="00244979">
      <w:pPr>
        <w:pStyle w:val="Squarebullet"/>
      </w:pPr>
      <w:r>
        <w:lastRenderedPageBreak/>
        <w:t>the information supplied in this application is true and correct to the best of my knowledge; and</w:t>
      </w:r>
    </w:p>
    <w:p w14:paraId="20AA0135" w14:textId="77777777" w:rsidR="00244979" w:rsidRDefault="00244979" w:rsidP="00244979">
      <w:pPr>
        <w:pStyle w:val="Squarebullet"/>
      </w:pPr>
      <w:r>
        <w:t>I confirm that the item of plant has been inspected by a competent person and assessed by that person as being safe to operate; and</w:t>
      </w:r>
    </w:p>
    <w:p w14:paraId="34FD12D0" w14:textId="77777777" w:rsidR="00244979" w:rsidRDefault="00244979" w:rsidP="00244979">
      <w:pPr>
        <w:pStyle w:val="Squarebullet"/>
      </w:pPr>
      <w:r>
        <w:t>none of the information supplied by me in this application or any document attached or submitted in support of this application is false or misleading; and</w:t>
      </w:r>
    </w:p>
    <w:p w14:paraId="6BC7971E" w14:textId="77777777" w:rsidR="00244979" w:rsidRDefault="00244979" w:rsidP="00244979">
      <w:pPr>
        <w:pStyle w:val="Squarebullet"/>
      </w:pPr>
      <w:r>
        <w:t>in making this application, I have not failed to provide material information relating to the matters addressed above; and</w:t>
      </w:r>
    </w:p>
    <w:p w14:paraId="09139EFD" w14:textId="62FD46C4" w:rsidR="007314E6" w:rsidRPr="007314E6" w:rsidRDefault="00244979" w:rsidP="00244979">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77E21A87" w14:textId="77777777" w:rsidTr="00A82CD8">
        <w:trPr>
          <w:cantSplit/>
          <w:trHeight w:val="340"/>
        </w:trPr>
        <w:tc>
          <w:tcPr>
            <w:tcW w:w="2535" w:type="dxa"/>
            <w:shd w:val="clear" w:color="auto" w:fill="auto"/>
            <w:vAlign w:val="center"/>
          </w:tcPr>
          <w:p w14:paraId="50C70E66" w14:textId="77777777" w:rsidR="00A82CD8" w:rsidRPr="00D56010" w:rsidRDefault="00A82CD8" w:rsidP="00014971">
            <w:pPr>
              <w:spacing w:before="0" w:line="240" w:lineRule="auto"/>
              <w:rPr>
                <w:lang w:eastAsia="en-AU"/>
              </w:rPr>
            </w:pPr>
            <w:r w:rsidRPr="00D56010">
              <w:rPr>
                <w:lang w:eastAsia="en-AU"/>
              </w:rPr>
              <w:t>Name</w:t>
            </w:r>
          </w:p>
        </w:tc>
        <w:tc>
          <w:tcPr>
            <w:tcW w:w="7671" w:type="dxa"/>
            <w:gridSpan w:val="3"/>
            <w:shd w:val="clear" w:color="auto" w:fill="auto"/>
            <w:vAlign w:val="center"/>
          </w:tcPr>
          <w:p w14:paraId="7F804B9F"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8"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A82CD8" w:rsidRPr="00D56010" w14:paraId="4F1C16C6" w14:textId="77777777" w:rsidTr="00A82CD8">
        <w:trPr>
          <w:cantSplit/>
          <w:trHeight w:val="340"/>
        </w:trPr>
        <w:tc>
          <w:tcPr>
            <w:tcW w:w="2535" w:type="dxa"/>
            <w:shd w:val="clear" w:color="auto" w:fill="auto"/>
            <w:vAlign w:val="center"/>
          </w:tcPr>
          <w:p w14:paraId="3820B257"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596692D7"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9"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A82CD8" w:rsidRPr="00D56010" w14:paraId="2BD38380" w14:textId="77777777" w:rsidTr="00A82CD8">
        <w:trPr>
          <w:cantSplit/>
          <w:trHeight w:val="340"/>
        </w:trPr>
        <w:tc>
          <w:tcPr>
            <w:tcW w:w="2535" w:type="dxa"/>
            <w:shd w:val="clear" w:color="auto" w:fill="auto"/>
            <w:vAlign w:val="center"/>
          </w:tcPr>
          <w:p w14:paraId="03A28D83" w14:textId="77777777" w:rsidR="00A82CD8" w:rsidRPr="00D56010" w:rsidRDefault="00A82CD8" w:rsidP="00014971">
            <w:pPr>
              <w:spacing w:before="0" w:line="240" w:lineRule="auto"/>
              <w:rPr>
                <w:lang w:eastAsia="en-AU"/>
              </w:rPr>
            </w:pPr>
            <w:r w:rsidRPr="00D56010">
              <w:rPr>
                <w:lang w:eastAsia="en-AU"/>
              </w:rPr>
              <w:t xml:space="preserve">Signature </w:t>
            </w:r>
          </w:p>
        </w:tc>
        <w:tc>
          <w:tcPr>
            <w:tcW w:w="3981" w:type="dxa"/>
            <w:shd w:val="clear" w:color="auto" w:fill="auto"/>
            <w:vAlign w:val="center"/>
          </w:tcPr>
          <w:p w14:paraId="0E1B9D6E" w14:textId="77777777" w:rsidR="00A82CD8" w:rsidRPr="00D56010" w:rsidRDefault="00A82CD8" w:rsidP="00014971">
            <w:pPr>
              <w:spacing w:before="0" w:line="240" w:lineRule="auto"/>
              <w:rPr>
                <w:lang w:eastAsia="en-AU"/>
              </w:rPr>
            </w:pPr>
          </w:p>
        </w:tc>
        <w:tc>
          <w:tcPr>
            <w:tcW w:w="802" w:type="dxa"/>
            <w:shd w:val="clear" w:color="auto" w:fill="auto"/>
            <w:vAlign w:val="center"/>
          </w:tcPr>
          <w:p w14:paraId="54733956"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636B70CE"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6C689838" w14:textId="74C48FEA" w:rsidR="00A82CD8"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33D1F17B" w14:textId="47A7A6B3" w:rsidR="00244979" w:rsidRDefault="00244979" w:rsidP="00244979">
      <w:pPr>
        <w:pStyle w:val="Headingnumber1"/>
      </w:pPr>
      <w:r>
        <w:t>Checklist</w:t>
      </w:r>
    </w:p>
    <w:p w14:paraId="05B2F361" w14:textId="1C2A1643" w:rsidR="00244979" w:rsidRPr="00244979" w:rsidRDefault="00244979" w:rsidP="00244979">
      <w:r w:rsidRPr="00244979">
        <w:t>To avoid delays in processing your application and confirm that your form is completely ready for submission, use this checklist.</w:t>
      </w:r>
    </w:p>
    <w:p w14:paraId="497A3BCE" w14:textId="77777777" w:rsidR="00244979" w:rsidRPr="00244979" w:rsidRDefault="00244979" w:rsidP="00244979">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71552EDE" w14:textId="5607C053"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6BF3DD1A" w14:textId="54E9164C"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Have you completed all the relevant fields in the applicant details?</w:t>
      </w:r>
    </w:p>
    <w:p w14:paraId="0576225D"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2010FD43" w14:textId="5A9D477A"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Have you completed all the fields for plant details?</w:t>
      </w:r>
    </w:p>
    <w:p w14:paraId="46D0C503" w14:textId="7ABB5181"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Have you attached a copy of the sampling and analysis report?</w:t>
      </w:r>
    </w:p>
    <w:p w14:paraId="5222DD7A"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1E9785E9" w14:textId="0EB70870"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35F90766" w14:textId="77777777" w:rsidR="00244979" w:rsidRPr="00244979" w:rsidRDefault="00244979" w:rsidP="00637456">
      <w:pPr>
        <w:pStyle w:val="Heading7"/>
      </w:pPr>
      <w:r w:rsidRPr="00244979">
        <w:lastRenderedPageBreak/>
        <w:t>Location of the plant</w:t>
      </w:r>
    </w:p>
    <w:p w14:paraId="2D9DA009" w14:textId="56F22258"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Have you completed all the fields detailing the location of the plant?</w:t>
      </w:r>
    </w:p>
    <w:p w14:paraId="3A313809" w14:textId="77777777" w:rsidR="00244979" w:rsidRPr="00F5323C" w:rsidRDefault="00244979" w:rsidP="00637456">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0D3F8F9C" w14:textId="61E9A2F4" w:rsidR="00244979" w:rsidRDefault="00244979" w:rsidP="00637456">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882682">
        <w:fldChar w:fldCharType="separate"/>
      </w:r>
      <w:r>
        <w:fldChar w:fldCharType="end"/>
      </w:r>
      <w:r>
        <w:rPr>
          <w:rFonts w:ascii="Wingdings" w:hAnsi="Wingdings"/>
          <w:sz w:val="28"/>
          <w:szCs w:val="28"/>
        </w:rPr>
        <w:tab/>
      </w:r>
      <w:r>
        <w:t>Have you made payment according to the instructions?</w:t>
      </w:r>
    </w:p>
    <w:p w14:paraId="131133CB"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15FCA0E8" w14:textId="49A4B8C6"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386AFE67" w14:textId="4717315F"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82682">
        <w:fldChar w:fldCharType="separate"/>
      </w:r>
      <w:r w:rsidRPr="00244979">
        <w:fldChar w:fldCharType="end"/>
      </w:r>
      <w:r w:rsidRPr="00244979">
        <w:rPr>
          <w:rFonts w:ascii="Wingdings" w:hAnsi="Wingdings"/>
          <w:sz w:val="28"/>
          <w:szCs w:val="28"/>
        </w:rPr>
        <w:tab/>
      </w:r>
      <w:r>
        <w:t>Has the applicant signed and dated the applicant’s declaration?</w:t>
      </w:r>
    </w:p>
    <w:p w14:paraId="672D9E00" w14:textId="4A671D22" w:rsidR="00244979" w:rsidRPr="00495A92" w:rsidRDefault="00244979" w:rsidP="00244979">
      <w:pPr>
        <w:rPr>
          <w:rFonts w:eastAsia="Arial" w:cs="Arial"/>
          <w:b/>
          <w:bCs/>
          <w:color w:val="D7153A"/>
        </w:rPr>
      </w:pPr>
      <w:r w:rsidRPr="00495A92">
        <w:rPr>
          <w:rFonts w:eastAsia="Arial" w:cs="Arial"/>
          <w:b/>
          <w:bCs/>
          <w:color w:val="D7153A"/>
        </w:rPr>
        <w:t xml:space="preserve">If you have been able to tick </w:t>
      </w:r>
      <w:proofErr w:type="gramStart"/>
      <w:r w:rsidRPr="00495A92">
        <w:rPr>
          <w:rFonts w:eastAsia="Arial" w:cs="Arial"/>
          <w:b/>
          <w:bCs/>
          <w:color w:val="D7153A"/>
        </w:rPr>
        <w:t>all of</w:t>
      </w:r>
      <w:proofErr w:type="gramEnd"/>
      <w:r w:rsidRPr="00495A92">
        <w:rPr>
          <w:rFonts w:eastAsia="Arial" w:cs="Arial"/>
          <w:b/>
          <w:bCs/>
          <w:color w:val="D7153A"/>
        </w:rPr>
        <w:t xml:space="preserve"> the sections above, you may proceed with your submission.</w:t>
      </w:r>
    </w:p>
    <w:p w14:paraId="03A48A91" w14:textId="77777777" w:rsidR="00A82CD8" w:rsidRPr="00F737F3" w:rsidRDefault="00A82CD8" w:rsidP="009322F7">
      <w:pPr>
        <w:pStyle w:val="Headingnumber1"/>
      </w:pPr>
      <w:r>
        <w:t>Submitting the form</w:t>
      </w:r>
    </w:p>
    <w:p w14:paraId="50CCA9FC" w14:textId="7944C338" w:rsidR="007C6CEA" w:rsidRPr="005963F2" w:rsidRDefault="007C6CEA" w:rsidP="009322F7">
      <w:bookmarkStart w:id="10"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0"/>
    </w:p>
    <w:p w14:paraId="601A6CE8" w14:textId="2AE3A1F0" w:rsidR="009322F7" w:rsidRPr="00C94B57" w:rsidRDefault="009322F7" w:rsidP="009322F7">
      <w:pPr>
        <w:pStyle w:val="Bullet"/>
        <w:numPr>
          <w:ilvl w:val="0"/>
          <w:numId w:val="1"/>
        </w:numPr>
        <w:ind w:left="1077" w:hanging="357"/>
      </w:pPr>
      <w:r w:rsidRPr="00C94B57">
        <w:t>Email:</w:t>
      </w:r>
      <w:r w:rsidR="00935BE4">
        <w:t xml:space="preserve"> </w:t>
      </w:r>
      <w:hyperlink r:id="rId12" w:history="1">
        <w:r w:rsidR="001A46A3">
          <w:rPr>
            <w:rStyle w:val="Hyperlink"/>
          </w:rPr>
          <w:t>mca@planning.nsw.gov.au</w:t>
        </w:r>
      </w:hyperlink>
    </w:p>
    <w:p w14:paraId="70D0E38F" w14:textId="77777777" w:rsidR="009322F7" w:rsidRPr="00C94B57" w:rsidRDefault="009322F7" w:rsidP="009322F7">
      <w:r w:rsidRPr="0036041D">
        <w:rPr>
          <w:b/>
        </w:rPr>
        <w:t xml:space="preserve">Please </w:t>
      </w:r>
      <w:proofErr w:type="gramStart"/>
      <w:r w:rsidRPr="0036041D">
        <w:rPr>
          <w:b/>
        </w:rPr>
        <w:t>note:</w:t>
      </w:r>
      <w:proofErr w:type="gramEnd"/>
      <w:r w:rsidRPr="00C94B57">
        <w:t xml:space="preserve"> applications can only be accepted by email.</w:t>
      </w:r>
    </w:p>
    <w:p w14:paraId="18B6D8A4" w14:textId="79C842DC" w:rsidR="009322F7" w:rsidRDefault="009322F7" w:rsidP="009322F7">
      <w:pPr>
        <w:spacing w:after="0" w:line="240" w:lineRule="auto"/>
        <w:rPr>
          <w:rStyle w:val="Hyperlink"/>
        </w:rPr>
      </w:pPr>
      <w:r w:rsidRPr="00C94B57">
        <w:t>If you have any queries or need assistance submitting your supporting documentation, please contact the Resources Regulator on 1300 814 609 or at</w:t>
      </w:r>
      <w:r w:rsidR="00935BE4">
        <w:t xml:space="preserve"> </w:t>
      </w:r>
      <w:hyperlink r:id="rId13" w:history="1">
        <w:hyperlink r:id="rId14" w:history="1">
          <w:r w:rsidR="001A46A3">
            <w:rPr>
              <w:rStyle w:val="Hyperlink"/>
            </w:rPr>
            <w:t>mca@planning.nsw.gov.au</w:t>
          </w:r>
        </w:hyperlink>
        <w:r w:rsidR="00935BE4" w:rsidRPr="00E62720">
          <w:rPr>
            <w:rStyle w:val="Hyperlink"/>
          </w:rPr>
          <w:t>u</w:t>
        </w:r>
      </w:hyperlink>
    </w:p>
    <w:p w14:paraId="51022511" w14:textId="77777777" w:rsidR="00495A92" w:rsidRDefault="00495A92" w:rsidP="00BD011A">
      <w:pPr>
        <w:pStyle w:val="Disclaimer"/>
      </w:pPr>
    </w:p>
    <w:p w14:paraId="41BB7F26" w14:textId="77777777" w:rsidR="006D4208" w:rsidRDefault="006D4208" w:rsidP="006D4208">
      <w:pPr>
        <w:pStyle w:val="Disclaimer"/>
      </w:pPr>
      <w:r>
        <w:t xml:space="preserve">© State of New South Wales through Regional NSW 2020. You may copy, distribute, display, download and otherwise freely deal with this publication for any purpose, </w:t>
      </w:r>
      <w:proofErr w:type="gramStart"/>
      <w:r>
        <w:t>provided that</w:t>
      </w:r>
      <w:proofErr w:type="gramEnd"/>
      <w:r>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1099FF5" w14:textId="77777777" w:rsidR="006D4208" w:rsidRDefault="006D4208" w:rsidP="006D4208">
      <w:pPr>
        <w:pStyle w:val="Disclaimer"/>
      </w:pPr>
      <w:r>
        <w:t>Disclaimer: The information contained in this publication is based on knowledge and understanding at the time of writing (February 2021)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14B95EA" w14:textId="1F5CADD3" w:rsidR="00A70D3C" w:rsidRDefault="009151E1" w:rsidP="00E813EB">
      <w:pPr>
        <w:pStyle w:val="Disclaimer"/>
      </w:pPr>
      <w:r w:rsidRPr="009151E1">
        <w:t>PUB18/164</w:t>
      </w:r>
    </w:p>
    <w:sectPr w:rsidR="00A70D3C" w:rsidSect="00DB073F">
      <w:headerReference w:type="default" r:id="rId15"/>
      <w:footerReference w:type="default" r:id="rId16"/>
      <w:headerReference w:type="first" r:id="rId17"/>
      <w:footerReference w:type="first" r:id="rId18"/>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2316E" w14:textId="77777777" w:rsidR="00882682" w:rsidRDefault="00882682" w:rsidP="00870475">
      <w:pPr>
        <w:spacing w:after="0" w:line="240" w:lineRule="auto"/>
      </w:pPr>
      <w:r>
        <w:separator/>
      </w:r>
    </w:p>
  </w:endnote>
  <w:endnote w:type="continuationSeparator" w:id="0">
    <w:p w14:paraId="1B932053" w14:textId="77777777" w:rsidR="00882682" w:rsidRDefault="00882682"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A51EA" w14:textId="77777777" w:rsidR="00314940" w:rsidRDefault="00314940" w:rsidP="00B2504B">
    <w:r>
      <w:rPr>
        <w:noProof/>
      </w:rPr>
      <mc:AlternateContent>
        <mc:Choice Requires="wps">
          <w:drawing>
            <wp:anchor distT="0" distB="0" distL="114300" distR="114300" simplePos="0" relativeHeight="251675648" behindDoc="0" locked="0" layoutInCell="1" allowOverlap="1" wp14:anchorId="0126CD5D" wp14:editId="48A1245A">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EE7A4" w14:textId="77777777" w:rsidR="00314940" w:rsidRPr="006B239E" w:rsidRDefault="00314940"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6CD5D"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F4EE7A4" w14:textId="77777777" w:rsidR="00314940" w:rsidRPr="006B239E" w:rsidRDefault="00314940"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05096" w14:textId="77777777" w:rsidR="00314940" w:rsidRDefault="00314940" w:rsidP="003C5D63">
    <w:r>
      <w:rPr>
        <w:noProof/>
      </w:rPr>
      <mc:AlternateContent>
        <mc:Choice Requires="wps">
          <w:drawing>
            <wp:anchor distT="0" distB="0" distL="114300" distR="114300" simplePos="0" relativeHeight="251673600" behindDoc="0" locked="0" layoutInCell="1" allowOverlap="1" wp14:anchorId="531B1C48" wp14:editId="5218DC5C">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4F34" w14:textId="77777777" w:rsidR="00314940" w:rsidRPr="006B239E" w:rsidRDefault="00314940"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1B1C4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094F34" w14:textId="77777777" w:rsidR="00314940" w:rsidRPr="006B239E" w:rsidRDefault="00314940"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CAD2F" w14:textId="77777777" w:rsidR="00882682" w:rsidRDefault="00882682" w:rsidP="00870475">
      <w:pPr>
        <w:spacing w:after="0" w:line="240" w:lineRule="auto"/>
      </w:pPr>
      <w:r>
        <w:separator/>
      </w:r>
    </w:p>
  </w:footnote>
  <w:footnote w:type="continuationSeparator" w:id="0">
    <w:p w14:paraId="63D066A3" w14:textId="77777777" w:rsidR="00882682" w:rsidRDefault="00882682"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6F3E7" w14:textId="77777777" w:rsidR="00314940" w:rsidRPr="0045381F" w:rsidRDefault="00314940"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09EC9BA8" wp14:editId="551C253E">
          <wp:simplePos x="0" y="0"/>
          <wp:positionH relativeFrom="margin">
            <wp:align>right</wp:align>
          </wp:positionH>
          <wp:positionV relativeFrom="paragraph">
            <wp:posOffset>-33020</wp:posOffset>
          </wp:positionV>
          <wp:extent cx="1232976" cy="706300"/>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33CD919E" wp14:editId="705828E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ECA85F9" w14:textId="77777777" w:rsidR="00314940" w:rsidRPr="00C15256" w:rsidRDefault="00314940" w:rsidP="009B3062">
                          <w:pPr>
                            <w:pStyle w:val="Secondaryheader"/>
                          </w:pPr>
                          <w:r>
                            <w:t>FORM</w:t>
                          </w:r>
                        </w:p>
                        <w:p w14:paraId="5A825F0C" w14:textId="36ED010B" w:rsidR="00314940" w:rsidRPr="009B3062" w:rsidRDefault="00314940" w:rsidP="009B3062">
                          <w:pPr>
                            <w:pStyle w:val="Secondaryheadersubtitle"/>
                          </w:pPr>
                          <w:r>
                            <w:t>Item registration – diesel engine systems</w:t>
                          </w:r>
                        </w:p>
                        <w:p w14:paraId="56853509" w14:textId="77777777" w:rsidR="00314940" w:rsidRDefault="00314940"/>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919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ECA85F9" w14:textId="77777777" w:rsidR="00314940" w:rsidRPr="00C15256" w:rsidRDefault="00314940" w:rsidP="009B3062">
                    <w:pPr>
                      <w:pStyle w:val="Secondaryheader"/>
                    </w:pPr>
                    <w:r>
                      <w:t>FORM</w:t>
                    </w:r>
                  </w:p>
                  <w:p w14:paraId="5A825F0C" w14:textId="36ED010B" w:rsidR="00314940" w:rsidRPr="009B3062" w:rsidRDefault="00314940" w:rsidP="009B3062">
                    <w:pPr>
                      <w:pStyle w:val="Secondaryheadersubtitle"/>
                    </w:pPr>
                    <w:r>
                      <w:t>Item registration – diesel engine systems</w:t>
                    </w:r>
                  </w:p>
                  <w:p w14:paraId="56853509" w14:textId="77777777" w:rsidR="00314940" w:rsidRDefault="00314940"/>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B546" w14:textId="30A19A9C" w:rsidR="00314940" w:rsidRDefault="00966AA8" w:rsidP="00B2504B">
    <w:pPr>
      <w:pStyle w:val="Header"/>
      <w:pBdr>
        <w:bottom w:val="none" w:sz="0" w:space="0" w:color="auto"/>
      </w:pBdr>
    </w:pPr>
    <w:r>
      <w:rPr>
        <w:noProof/>
      </w:rPr>
      <w:drawing>
        <wp:anchor distT="0" distB="0" distL="114300" distR="114300" simplePos="0" relativeHeight="251683840" behindDoc="0" locked="0" layoutInCell="1" allowOverlap="1" wp14:anchorId="15846E05" wp14:editId="0F121B68">
          <wp:simplePos x="0" y="0"/>
          <wp:positionH relativeFrom="margin">
            <wp:posOffset>-19050</wp:posOffset>
          </wp:positionH>
          <wp:positionV relativeFrom="paragraph">
            <wp:posOffset>74295</wp:posOffset>
          </wp:positionV>
          <wp:extent cx="2489200" cy="772402"/>
          <wp:effectExtent l="0" t="0" r="6350" b="8890"/>
          <wp:wrapNone/>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314940">
      <w:rPr>
        <w:noProof/>
        <w:color w:val="FFFFFF"/>
        <w:sz w:val="24"/>
        <w:szCs w:val="24"/>
      </w:rPr>
      <w:drawing>
        <wp:anchor distT="0" distB="0" distL="114300" distR="114300" simplePos="0" relativeHeight="251680768" behindDoc="0" locked="0" layoutInCell="1" allowOverlap="1" wp14:anchorId="7489C305" wp14:editId="640B7B85">
          <wp:simplePos x="0" y="0"/>
          <wp:positionH relativeFrom="margin">
            <wp:posOffset>4953000</wp:posOffset>
          </wp:positionH>
          <wp:positionV relativeFrom="paragraph">
            <wp:posOffset>140589</wp:posOffset>
          </wp:positionV>
          <wp:extent cx="1382545" cy="791979"/>
          <wp:effectExtent l="0" t="0" r="825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314940">
      <w:rPr>
        <w:noProof/>
      </w:rPr>
      <mc:AlternateContent>
        <mc:Choice Requires="wps">
          <w:drawing>
            <wp:anchor distT="45720" distB="45720" distL="114300" distR="114300" simplePos="0" relativeHeight="251656192" behindDoc="0" locked="0" layoutInCell="1" allowOverlap="1" wp14:anchorId="278E7BF4" wp14:editId="203602EE">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5C362A2" w14:textId="77777777" w:rsidR="00314940" w:rsidRDefault="00314940" w:rsidP="00E813EB">
                          <w:pPr>
                            <w:pStyle w:val="Title"/>
                            <w:spacing w:after="0"/>
                            <w:ind w:firstLine="0"/>
                          </w:pPr>
                          <w:r>
                            <w:t>form</w:t>
                          </w:r>
                        </w:p>
                        <w:p w14:paraId="63ABD883" w14:textId="725EB539" w:rsidR="00314940" w:rsidRPr="00296909" w:rsidRDefault="00314940" w:rsidP="00296909">
                          <w:pPr>
                            <w:pStyle w:val="Subtitle"/>
                          </w:pPr>
                          <w:r>
                            <w:t>Item registration – diesel engine system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78E7BF4"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75C362A2" w14:textId="77777777" w:rsidR="00314940" w:rsidRDefault="00314940" w:rsidP="00E813EB">
                    <w:pPr>
                      <w:pStyle w:val="Title"/>
                      <w:spacing w:after="0"/>
                      <w:ind w:firstLine="0"/>
                    </w:pPr>
                    <w:r>
                      <w:t>form</w:t>
                    </w:r>
                  </w:p>
                  <w:p w14:paraId="63ABD883" w14:textId="725EB539" w:rsidR="00314940" w:rsidRPr="00296909" w:rsidRDefault="00314940" w:rsidP="00296909">
                    <w:pPr>
                      <w:pStyle w:val="Subtitle"/>
                    </w:pPr>
                    <w:r>
                      <w:t>Item registration – diesel engine system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D96986A"/>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hL2hpWFDQkoTaBvl2bHTsQEF+GoBIWjYDy2Plvijdio0WFtwQKbqLy3ZIIWzJZ1iQ11vgsmIl/0nMH/FgOXtjw==" w:salt="PLaLgrxW1SoASCaqYkYTS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Y0tzAxtDA0NDRX0lEKTi0uzszPAykwMqoFAMZGnEMtAAAA"/>
  </w:docVars>
  <w:rsids>
    <w:rsidRoot w:val="00273522"/>
    <w:rsid w:val="00014971"/>
    <w:rsid w:val="000171CB"/>
    <w:rsid w:val="000214E7"/>
    <w:rsid w:val="00023AA1"/>
    <w:rsid w:val="00046DAC"/>
    <w:rsid w:val="00051FB0"/>
    <w:rsid w:val="000553C0"/>
    <w:rsid w:val="0006081D"/>
    <w:rsid w:val="00063866"/>
    <w:rsid w:val="00071DD1"/>
    <w:rsid w:val="000801C6"/>
    <w:rsid w:val="00080F9A"/>
    <w:rsid w:val="000814C9"/>
    <w:rsid w:val="00083175"/>
    <w:rsid w:val="000903B2"/>
    <w:rsid w:val="000A52E3"/>
    <w:rsid w:val="000B5D4D"/>
    <w:rsid w:val="000C2D28"/>
    <w:rsid w:val="000C3F22"/>
    <w:rsid w:val="000C4D13"/>
    <w:rsid w:val="000D066B"/>
    <w:rsid w:val="000D1266"/>
    <w:rsid w:val="000D199B"/>
    <w:rsid w:val="000D2029"/>
    <w:rsid w:val="000D7918"/>
    <w:rsid w:val="000F23B6"/>
    <w:rsid w:val="000F556B"/>
    <w:rsid w:val="000F583F"/>
    <w:rsid w:val="00103336"/>
    <w:rsid w:val="0011198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11AE"/>
    <w:rsid w:val="001730AE"/>
    <w:rsid w:val="00173147"/>
    <w:rsid w:val="00175C56"/>
    <w:rsid w:val="00187C40"/>
    <w:rsid w:val="00191420"/>
    <w:rsid w:val="00192A75"/>
    <w:rsid w:val="001A291F"/>
    <w:rsid w:val="001A2F07"/>
    <w:rsid w:val="001A46A3"/>
    <w:rsid w:val="001A4A83"/>
    <w:rsid w:val="001B567F"/>
    <w:rsid w:val="001C02CD"/>
    <w:rsid w:val="001C051D"/>
    <w:rsid w:val="001C0DEB"/>
    <w:rsid w:val="001C1AF5"/>
    <w:rsid w:val="001C64CE"/>
    <w:rsid w:val="001D06E1"/>
    <w:rsid w:val="001D5170"/>
    <w:rsid w:val="001E423A"/>
    <w:rsid w:val="001E4603"/>
    <w:rsid w:val="001E5DC9"/>
    <w:rsid w:val="002100B0"/>
    <w:rsid w:val="002159F8"/>
    <w:rsid w:val="00221A19"/>
    <w:rsid w:val="002272F4"/>
    <w:rsid w:val="00230E8C"/>
    <w:rsid w:val="00234FA6"/>
    <w:rsid w:val="0023752D"/>
    <w:rsid w:val="002376B4"/>
    <w:rsid w:val="00244979"/>
    <w:rsid w:val="002464EE"/>
    <w:rsid w:val="0025015C"/>
    <w:rsid w:val="00252FB7"/>
    <w:rsid w:val="00253965"/>
    <w:rsid w:val="00270EF7"/>
    <w:rsid w:val="00273522"/>
    <w:rsid w:val="0027446D"/>
    <w:rsid w:val="00276E57"/>
    <w:rsid w:val="0028081D"/>
    <w:rsid w:val="002903A6"/>
    <w:rsid w:val="00295B2A"/>
    <w:rsid w:val="00296909"/>
    <w:rsid w:val="002B0809"/>
    <w:rsid w:val="002B667D"/>
    <w:rsid w:val="002C4D41"/>
    <w:rsid w:val="002D2C39"/>
    <w:rsid w:val="002E78B5"/>
    <w:rsid w:val="002E7B51"/>
    <w:rsid w:val="00314940"/>
    <w:rsid w:val="00317318"/>
    <w:rsid w:val="00351F31"/>
    <w:rsid w:val="0035495D"/>
    <w:rsid w:val="00357FCF"/>
    <w:rsid w:val="00365ADE"/>
    <w:rsid w:val="0037639C"/>
    <w:rsid w:val="0039532A"/>
    <w:rsid w:val="003977A6"/>
    <w:rsid w:val="003B15F3"/>
    <w:rsid w:val="003C4B34"/>
    <w:rsid w:val="003C5D33"/>
    <w:rsid w:val="003C5D63"/>
    <w:rsid w:val="003D14F1"/>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6C1"/>
    <w:rsid w:val="004458ED"/>
    <w:rsid w:val="00450475"/>
    <w:rsid w:val="0045381F"/>
    <w:rsid w:val="004611B1"/>
    <w:rsid w:val="00467129"/>
    <w:rsid w:val="00474108"/>
    <w:rsid w:val="00485316"/>
    <w:rsid w:val="004900C8"/>
    <w:rsid w:val="0049288E"/>
    <w:rsid w:val="00494E8C"/>
    <w:rsid w:val="00495A92"/>
    <w:rsid w:val="004979E3"/>
    <w:rsid w:val="004A6347"/>
    <w:rsid w:val="004E336A"/>
    <w:rsid w:val="004E43CC"/>
    <w:rsid w:val="004E4E55"/>
    <w:rsid w:val="004F5A9D"/>
    <w:rsid w:val="004F6E5B"/>
    <w:rsid w:val="00510902"/>
    <w:rsid w:val="005167A0"/>
    <w:rsid w:val="00542706"/>
    <w:rsid w:val="00543D29"/>
    <w:rsid w:val="005448F4"/>
    <w:rsid w:val="00552143"/>
    <w:rsid w:val="00553161"/>
    <w:rsid w:val="00571A0E"/>
    <w:rsid w:val="00571A6F"/>
    <w:rsid w:val="005838DC"/>
    <w:rsid w:val="00587395"/>
    <w:rsid w:val="00590982"/>
    <w:rsid w:val="005A16AB"/>
    <w:rsid w:val="005B176B"/>
    <w:rsid w:val="005B23E6"/>
    <w:rsid w:val="005B5C26"/>
    <w:rsid w:val="005C174A"/>
    <w:rsid w:val="005D1BFF"/>
    <w:rsid w:val="005D6E77"/>
    <w:rsid w:val="005E7C45"/>
    <w:rsid w:val="005F3D3D"/>
    <w:rsid w:val="00604D0E"/>
    <w:rsid w:val="00610617"/>
    <w:rsid w:val="0061285B"/>
    <w:rsid w:val="006140F3"/>
    <w:rsid w:val="00616231"/>
    <w:rsid w:val="0063069B"/>
    <w:rsid w:val="006347C4"/>
    <w:rsid w:val="00637456"/>
    <w:rsid w:val="0065138A"/>
    <w:rsid w:val="0065479E"/>
    <w:rsid w:val="00655025"/>
    <w:rsid w:val="006625D7"/>
    <w:rsid w:val="00663994"/>
    <w:rsid w:val="0067629F"/>
    <w:rsid w:val="00682DC1"/>
    <w:rsid w:val="006844F6"/>
    <w:rsid w:val="00686E98"/>
    <w:rsid w:val="00697123"/>
    <w:rsid w:val="006A6577"/>
    <w:rsid w:val="006A749D"/>
    <w:rsid w:val="006B239E"/>
    <w:rsid w:val="006B2D29"/>
    <w:rsid w:val="006B459A"/>
    <w:rsid w:val="006B605D"/>
    <w:rsid w:val="006C087C"/>
    <w:rsid w:val="006C5832"/>
    <w:rsid w:val="006C7165"/>
    <w:rsid w:val="006C786F"/>
    <w:rsid w:val="006D2DEA"/>
    <w:rsid w:val="006D4208"/>
    <w:rsid w:val="006D57F9"/>
    <w:rsid w:val="006E1703"/>
    <w:rsid w:val="006F073A"/>
    <w:rsid w:val="006F0894"/>
    <w:rsid w:val="006F09A0"/>
    <w:rsid w:val="006F2BF5"/>
    <w:rsid w:val="006F4C4D"/>
    <w:rsid w:val="00706608"/>
    <w:rsid w:val="007314E6"/>
    <w:rsid w:val="0073654D"/>
    <w:rsid w:val="00754464"/>
    <w:rsid w:val="00754971"/>
    <w:rsid w:val="00755222"/>
    <w:rsid w:val="0076239B"/>
    <w:rsid w:val="0076447A"/>
    <w:rsid w:val="007733FC"/>
    <w:rsid w:val="00774243"/>
    <w:rsid w:val="00781D50"/>
    <w:rsid w:val="00787FC8"/>
    <w:rsid w:val="007905FE"/>
    <w:rsid w:val="00791BE2"/>
    <w:rsid w:val="00797CAF"/>
    <w:rsid w:val="007A580F"/>
    <w:rsid w:val="007B2D74"/>
    <w:rsid w:val="007C035A"/>
    <w:rsid w:val="007C04C6"/>
    <w:rsid w:val="007C3C7B"/>
    <w:rsid w:val="007C6CEA"/>
    <w:rsid w:val="007C750D"/>
    <w:rsid w:val="007E7F59"/>
    <w:rsid w:val="007F7122"/>
    <w:rsid w:val="007F7DA6"/>
    <w:rsid w:val="008012C8"/>
    <w:rsid w:val="00805F34"/>
    <w:rsid w:val="00806EC8"/>
    <w:rsid w:val="008108AC"/>
    <w:rsid w:val="00810A68"/>
    <w:rsid w:val="00827381"/>
    <w:rsid w:val="008428C7"/>
    <w:rsid w:val="00853B56"/>
    <w:rsid w:val="008649E2"/>
    <w:rsid w:val="00870475"/>
    <w:rsid w:val="00875464"/>
    <w:rsid w:val="0087676B"/>
    <w:rsid w:val="00880289"/>
    <w:rsid w:val="0088241A"/>
    <w:rsid w:val="0088253F"/>
    <w:rsid w:val="00882682"/>
    <w:rsid w:val="008A0BF6"/>
    <w:rsid w:val="008B100C"/>
    <w:rsid w:val="008B2290"/>
    <w:rsid w:val="008B5A59"/>
    <w:rsid w:val="008B5FF0"/>
    <w:rsid w:val="008D0020"/>
    <w:rsid w:val="008D06C2"/>
    <w:rsid w:val="008D463F"/>
    <w:rsid w:val="008E6133"/>
    <w:rsid w:val="008F6767"/>
    <w:rsid w:val="008F705B"/>
    <w:rsid w:val="00905A44"/>
    <w:rsid w:val="009151E1"/>
    <w:rsid w:val="00920DC2"/>
    <w:rsid w:val="00920F0B"/>
    <w:rsid w:val="009322F7"/>
    <w:rsid w:val="00932866"/>
    <w:rsid w:val="00935BE4"/>
    <w:rsid w:val="00937F7D"/>
    <w:rsid w:val="00940B19"/>
    <w:rsid w:val="00942A8F"/>
    <w:rsid w:val="00945DF8"/>
    <w:rsid w:val="00957095"/>
    <w:rsid w:val="009573C6"/>
    <w:rsid w:val="00961E16"/>
    <w:rsid w:val="009633CA"/>
    <w:rsid w:val="00963DC9"/>
    <w:rsid w:val="00964FA4"/>
    <w:rsid w:val="00966AA8"/>
    <w:rsid w:val="00967FD7"/>
    <w:rsid w:val="00975883"/>
    <w:rsid w:val="009835EE"/>
    <w:rsid w:val="0098484C"/>
    <w:rsid w:val="009B3062"/>
    <w:rsid w:val="009B591D"/>
    <w:rsid w:val="009C0F5D"/>
    <w:rsid w:val="009C11A2"/>
    <w:rsid w:val="009C20D8"/>
    <w:rsid w:val="009D557D"/>
    <w:rsid w:val="009E2ADE"/>
    <w:rsid w:val="009F2B2E"/>
    <w:rsid w:val="00A00BC5"/>
    <w:rsid w:val="00A03558"/>
    <w:rsid w:val="00A302A3"/>
    <w:rsid w:val="00A31C0A"/>
    <w:rsid w:val="00A33092"/>
    <w:rsid w:val="00A3606B"/>
    <w:rsid w:val="00A367D5"/>
    <w:rsid w:val="00A44B6D"/>
    <w:rsid w:val="00A600AC"/>
    <w:rsid w:val="00A67197"/>
    <w:rsid w:val="00A70D3C"/>
    <w:rsid w:val="00A70FF0"/>
    <w:rsid w:val="00A74DD7"/>
    <w:rsid w:val="00A77CFA"/>
    <w:rsid w:val="00A804F4"/>
    <w:rsid w:val="00A80F8B"/>
    <w:rsid w:val="00A82CD8"/>
    <w:rsid w:val="00AA3517"/>
    <w:rsid w:val="00AB0350"/>
    <w:rsid w:val="00AB7227"/>
    <w:rsid w:val="00AC2F2B"/>
    <w:rsid w:val="00AE2AC9"/>
    <w:rsid w:val="00AE71F9"/>
    <w:rsid w:val="00AF0D4B"/>
    <w:rsid w:val="00B00F39"/>
    <w:rsid w:val="00B12505"/>
    <w:rsid w:val="00B1357A"/>
    <w:rsid w:val="00B20347"/>
    <w:rsid w:val="00B2504B"/>
    <w:rsid w:val="00B252E4"/>
    <w:rsid w:val="00B3202B"/>
    <w:rsid w:val="00B37BD7"/>
    <w:rsid w:val="00B37E52"/>
    <w:rsid w:val="00B526DB"/>
    <w:rsid w:val="00B72A32"/>
    <w:rsid w:val="00B73A31"/>
    <w:rsid w:val="00B74998"/>
    <w:rsid w:val="00B80AF5"/>
    <w:rsid w:val="00B86C7A"/>
    <w:rsid w:val="00BA1DC1"/>
    <w:rsid w:val="00BA22CA"/>
    <w:rsid w:val="00BA69DE"/>
    <w:rsid w:val="00BA7A5F"/>
    <w:rsid w:val="00BB0D31"/>
    <w:rsid w:val="00BB3C59"/>
    <w:rsid w:val="00BB50CD"/>
    <w:rsid w:val="00BB5F3C"/>
    <w:rsid w:val="00BD011A"/>
    <w:rsid w:val="00BD41F7"/>
    <w:rsid w:val="00BF1358"/>
    <w:rsid w:val="00BF62F2"/>
    <w:rsid w:val="00BF7B07"/>
    <w:rsid w:val="00C03A10"/>
    <w:rsid w:val="00C043F2"/>
    <w:rsid w:val="00C0641F"/>
    <w:rsid w:val="00C11AC4"/>
    <w:rsid w:val="00C12D98"/>
    <w:rsid w:val="00C12EB0"/>
    <w:rsid w:val="00C15256"/>
    <w:rsid w:val="00C176F6"/>
    <w:rsid w:val="00C53CD0"/>
    <w:rsid w:val="00C54830"/>
    <w:rsid w:val="00C60FB8"/>
    <w:rsid w:val="00C64C27"/>
    <w:rsid w:val="00C64D7A"/>
    <w:rsid w:val="00C66FE6"/>
    <w:rsid w:val="00C70901"/>
    <w:rsid w:val="00C75A39"/>
    <w:rsid w:val="00C904B8"/>
    <w:rsid w:val="00C94F8A"/>
    <w:rsid w:val="00CA0C36"/>
    <w:rsid w:val="00CA1FFC"/>
    <w:rsid w:val="00CB44D5"/>
    <w:rsid w:val="00CB455A"/>
    <w:rsid w:val="00CB4B81"/>
    <w:rsid w:val="00CC4530"/>
    <w:rsid w:val="00CD0043"/>
    <w:rsid w:val="00CD414A"/>
    <w:rsid w:val="00CF5B40"/>
    <w:rsid w:val="00D0120D"/>
    <w:rsid w:val="00D0606A"/>
    <w:rsid w:val="00D161CC"/>
    <w:rsid w:val="00D32AFA"/>
    <w:rsid w:val="00D3622B"/>
    <w:rsid w:val="00D40061"/>
    <w:rsid w:val="00D40B42"/>
    <w:rsid w:val="00D4317C"/>
    <w:rsid w:val="00D45003"/>
    <w:rsid w:val="00D474EF"/>
    <w:rsid w:val="00D527A3"/>
    <w:rsid w:val="00D52DB4"/>
    <w:rsid w:val="00D5349F"/>
    <w:rsid w:val="00D672EB"/>
    <w:rsid w:val="00D72913"/>
    <w:rsid w:val="00D91158"/>
    <w:rsid w:val="00D950C9"/>
    <w:rsid w:val="00DB073F"/>
    <w:rsid w:val="00DB2042"/>
    <w:rsid w:val="00DB6259"/>
    <w:rsid w:val="00DC249D"/>
    <w:rsid w:val="00DC73DE"/>
    <w:rsid w:val="00DD5122"/>
    <w:rsid w:val="00DD5D33"/>
    <w:rsid w:val="00DE0936"/>
    <w:rsid w:val="00DE09EC"/>
    <w:rsid w:val="00DF6D25"/>
    <w:rsid w:val="00E03B1B"/>
    <w:rsid w:val="00E12945"/>
    <w:rsid w:val="00E12991"/>
    <w:rsid w:val="00E2382F"/>
    <w:rsid w:val="00E3041F"/>
    <w:rsid w:val="00E5179E"/>
    <w:rsid w:val="00E51B46"/>
    <w:rsid w:val="00E55251"/>
    <w:rsid w:val="00E70942"/>
    <w:rsid w:val="00E750DE"/>
    <w:rsid w:val="00E754F0"/>
    <w:rsid w:val="00E76299"/>
    <w:rsid w:val="00E80680"/>
    <w:rsid w:val="00E813EB"/>
    <w:rsid w:val="00E82123"/>
    <w:rsid w:val="00E837D6"/>
    <w:rsid w:val="00E859D1"/>
    <w:rsid w:val="00E9483E"/>
    <w:rsid w:val="00EA1CC4"/>
    <w:rsid w:val="00EA1E5E"/>
    <w:rsid w:val="00EA2106"/>
    <w:rsid w:val="00EB0DA8"/>
    <w:rsid w:val="00EB2AF7"/>
    <w:rsid w:val="00EC32FE"/>
    <w:rsid w:val="00EC7259"/>
    <w:rsid w:val="00ED47EE"/>
    <w:rsid w:val="00ED77DC"/>
    <w:rsid w:val="00EF5271"/>
    <w:rsid w:val="00EF6674"/>
    <w:rsid w:val="00F00B5F"/>
    <w:rsid w:val="00F029FE"/>
    <w:rsid w:val="00F20987"/>
    <w:rsid w:val="00F24354"/>
    <w:rsid w:val="00F315D4"/>
    <w:rsid w:val="00F31823"/>
    <w:rsid w:val="00F36690"/>
    <w:rsid w:val="00F37115"/>
    <w:rsid w:val="00F55D51"/>
    <w:rsid w:val="00F62707"/>
    <w:rsid w:val="00F75412"/>
    <w:rsid w:val="00F764F7"/>
    <w:rsid w:val="00F96821"/>
    <w:rsid w:val="00F96B71"/>
    <w:rsid w:val="00FA4C22"/>
    <w:rsid w:val="00FB0F04"/>
    <w:rsid w:val="00FB314F"/>
    <w:rsid w:val="00FD15B2"/>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E613EA"/>
  <w15:chartTrackingRefBased/>
  <w15:docId w15:val="{92E204B3-3E6D-4028-966F-A2427956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637456"/>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table" w:customStyle="1" w:styleId="DPITable2">
    <w:name w:val="DPI Table2"/>
    <w:basedOn w:val="TableNormal"/>
    <w:next w:val="TableGrid"/>
    <w:uiPriority w:val="59"/>
    <w:rsid w:val="00273522"/>
    <w:pPr>
      <w:spacing w:before="60" w:after="60"/>
    </w:pPr>
    <w:rPr>
      <w:rFonts w:ascii="Arial" w:hAnsi="Arial"/>
    </w:rPr>
    <w:tblPr>
      <w:tblBorders>
        <w:bottom w:val="single" w:sz="2" w:space="0" w:color="117DBB"/>
        <w:insideH w:val="single" w:sz="2" w:space="0" w:color="117DBB"/>
      </w:tblBorders>
      <w:tblCellMar>
        <w:top w:w="57" w:type="dxa"/>
        <w:bottom w:w="57" w:type="dxa"/>
      </w:tblCellMar>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style>
  <w:style w:type="character" w:customStyle="1" w:styleId="Heading7Char">
    <w:name w:val="Heading 7 Char"/>
    <w:basedOn w:val="DefaultParagraphFont"/>
    <w:link w:val="Heading7"/>
    <w:uiPriority w:val="49"/>
    <w:semiHidden/>
    <w:rsid w:val="00637456"/>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u@planning.nsw.gov.au"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legislation.nsw.gov.a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yperlink" Target="mailto:mca@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B3D419C0-686A-43E9-BC42-92A6F213E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0</TotalTime>
  <Pages>7</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Bronwyn Hodges</cp:lastModifiedBy>
  <cp:revision>2</cp:revision>
  <cp:lastPrinted>2020-11-20T01:13:00Z</cp:lastPrinted>
  <dcterms:created xsi:type="dcterms:W3CDTF">2021-03-08T04:22:00Z</dcterms:created>
  <dcterms:modified xsi:type="dcterms:W3CDTF">2021-03-08T04:22:00Z</dcterms:modified>
</cp:coreProperties>
</file>